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2F2F2" w:themeColor="background1" w:themeShade="F2"/>
  <w:body>
    <w:tbl>
      <w:tblPr>
        <w:tblStyle w:val="TableGrid"/>
        <w:tblW w:w="10350" w:type="dxa"/>
        <w:tblInd w:w="-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60"/>
        <w:gridCol w:w="6210"/>
        <w:gridCol w:w="3780"/>
      </w:tblGrid>
      <w:tr w:rsidR="00372DE9" w:rsidRPr="004B7F8E" w:rsidTr="00CA1878">
        <w:trPr>
          <w:trHeight w:val="2420"/>
        </w:trPr>
        <w:tc>
          <w:tcPr>
            <w:tcW w:w="10350" w:type="dxa"/>
            <w:gridSpan w:val="3"/>
            <w:shd w:val="clear" w:color="auto" w:fill="FFFFFF" w:themeFill="background1"/>
          </w:tcPr>
          <w:p w:rsidR="003170B0" w:rsidRPr="00541370" w:rsidRDefault="003170B0" w:rsidP="003170B0">
            <w:pPr>
              <w:rPr>
                <w:rFonts w:asciiTheme="majorHAnsi" w:hAnsiTheme="majorHAnsi" w:cs="Tahoma"/>
                <w:color w:val="880000"/>
                <w:sz w:val="20"/>
                <w:szCs w:val="20"/>
              </w:rPr>
            </w:pPr>
          </w:p>
          <w:p w:rsidR="00372DE9" w:rsidRPr="004B7F8E" w:rsidRDefault="00ED6036" w:rsidP="0095257A">
            <w:pPr>
              <w:tabs>
                <w:tab w:val="left" w:pos="15"/>
              </w:tabs>
              <w:ind w:left="-18" w:right="-126" w:hanging="90"/>
              <w:rPr>
                <w:rFonts w:asciiTheme="majorHAnsi" w:hAnsiTheme="majorHAnsi"/>
              </w:rPr>
            </w:pPr>
            <w:r w:rsidRPr="00710B15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72D9B77" wp14:editId="0D31F9F8">
                      <wp:simplePos x="0" y="0"/>
                      <wp:positionH relativeFrom="column">
                        <wp:posOffset>3313836</wp:posOffset>
                      </wp:positionH>
                      <wp:positionV relativeFrom="paragraph">
                        <wp:posOffset>273533</wp:posOffset>
                      </wp:positionV>
                      <wp:extent cx="1085850" cy="1047750"/>
                      <wp:effectExtent l="0" t="0" r="19050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5850" cy="104775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F04D4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ED6036" w:rsidRPr="00F045E5" w:rsidRDefault="00ED6036" w:rsidP="00ED6036">
                                  <w:pPr>
                                    <w:jc w:val="center"/>
                                    <w:rPr>
                                      <w:color w:val="365F91" w:themeColor="accent1" w:themeShade="BF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778CED3" wp14:editId="60F67D21">
                                        <wp:extent cx="900430" cy="900430"/>
                                        <wp:effectExtent l="0" t="0" r="0" b="0"/>
                                        <wp:docPr id="6" name="Picture 6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" name="Picture 2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900430" cy="90043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72D9B77" id="Rectangle 3" o:spid="_x0000_s1026" style="position:absolute;left:0;text-align:left;margin-left:260.95pt;margin-top:21.55pt;width:85.5pt;height:8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" filled="f" strokecolor="#f04d40" strokeweight=".25pt">
                      <v:textbox>
                        <w:txbxContent>
                          <w:p w:rsidR="00ED6036" w:rsidRPr="00F045E5" w:rsidRDefault="00ED6036" w:rsidP="00ED6036">
                            <w:pPr>
                              <w:jc w:val="center"/>
                              <w:rPr>
                                <w:color w:val="365F91" w:themeColor="accent1" w:themeShade="BF"/>
                              </w:rPr>
                            </w:pPr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4778CED3" wp14:editId="60F67D21">
                                  <wp:extent cx="900430" cy="900430"/>
                                  <wp:effectExtent l="0" t="0" r="0" b="0"/>
                                  <wp:docPr id="6" name="Picture 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0430" cy="9004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90B25"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37190D8" wp14:editId="19520288">
                      <wp:simplePos x="0" y="0"/>
                      <wp:positionH relativeFrom="column">
                        <wp:posOffset>4103370</wp:posOffset>
                      </wp:positionH>
                      <wp:positionV relativeFrom="paragraph">
                        <wp:posOffset>1457325</wp:posOffset>
                      </wp:positionV>
                      <wp:extent cx="0" cy="4846320"/>
                      <wp:effectExtent l="0" t="0" r="19050" b="30480"/>
                      <wp:wrapNone/>
                      <wp:docPr id="666" name="Straight Connector 6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8463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04D4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666" o:spid="_x0000_s1026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1pt,114.75pt" to="323.1pt,49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" strokecolor="#f04d40"/>
                  </w:pict>
                </mc:Fallback>
              </mc:AlternateContent>
            </w:r>
            <w:r w:rsidR="00190B25"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9FFEB03" wp14:editId="49E7B06D">
                      <wp:simplePos x="0" y="0"/>
                      <wp:positionH relativeFrom="column">
                        <wp:posOffset>-78105</wp:posOffset>
                      </wp:positionH>
                      <wp:positionV relativeFrom="paragraph">
                        <wp:posOffset>1457325</wp:posOffset>
                      </wp:positionV>
                      <wp:extent cx="6600825" cy="0"/>
                      <wp:effectExtent l="0" t="0" r="9525" b="19050"/>
                      <wp:wrapNone/>
                      <wp:docPr id="665" name="Straight Connector 6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008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04D4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5="http://schemas.microsoft.com/office/word/2012/wordml">
                  <w:pict>
                    <v:line w14:anchorId="63D10E1A" id="Straight Connector 66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15pt,114.75pt" to="513.6pt,1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" strokecolor="#f04d40"/>
                  </w:pict>
                </mc:Fallback>
              </mc:AlternateContent>
            </w:r>
            <w:r w:rsidR="002D1F6B"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6912536A" wp14:editId="7F16E824">
                      <wp:simplePos x="0" y="0"/>
                      <wp:positionH relativeFrom="column">
                        <wp:posOffset>140970</wp:posOffset>
                      </wp:positionH>
                      <wp:positionV relativeFrom="paragraph">
                        <wp:posOffset>142875</wp:posOffset>
                      </wp:positionV>
                      <wp:extent cx="2971800" cy="1352550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0" cy="13525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170B0" w:rsidRDefault="00ED6036" w:rsidP="007C4477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ahoma"/>
                                      <w:b/>
                                      <w:color w:val="262626" w:themeColor="text1" w:themeTint="D9"/>
                                      <w:sz w:val="28"/>
                                      <w:szCs w:val="28"/>
                                    </w:rPr>
                                  </w:pPr>
                                  <w:proofErr w:type="spellStart"/>
                                  <w:r w:rsidRPr="00ED6036">
                                    <w:rPr>
                                      <w:rFonts w:asciiTheme="majorHAnsi" w:hAnsiTheme="majorHAnsi" w:cs="Tahoma"/>
                                      <w:b/>
                                      <w:color w:val="262626" w:themeColor="text1" w:themeTint="D9"/>
                                      <w:sz w:val="28"/>
                                      <w:szCs w:val="28"/>
                                    </w:rPr>
                                    <w:t>Emad</w:t>
                                  </w:r>
                                  <w:proofErr w:type="spellEnd"/>
                                </w:p>
                                <w:p w:rsidR="005E3016" w:rsidRDefault="003170B0" w:rsidP="007C4477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ahoma"/>
                                      <w:b/>
                                      <w:color w:val="262626" w:themeColor="text1" w:themeTint="D9"/>
                                      <w:sz w:val="28"/>
                                      <w:szCs w:val="28"/>
                                    </w:rPr>
                                  </w:pPr>
                                  <w:hyperlink r:id="rId8" w:history="1">
                                    <w:r w:rsidRPr="00470FEA">
                                      <w:rPr>
                                        <w:rStyle w:val="Hyperlink"/>
                                        <w:rFonts w:asciiTheme="majorHAnsi" w:hAnsiTheme="majorHAnsi" w:cs="Tahoma"/>
                                        <w:b/>
                                        <w:sz w:val="28"/>
                                        <w:szCs w:val="28"/>
                                      </w:rPr>
                                      <w:t>Emad.366512@2freemail.com</w:t>
                                    </w:r>
                                  </w:hyperlink>
                                  <w:r>
                                    <w:rPr>
                                      <w:rFonts w:asciiTheme="majorHAnsi" w:hAnsiTheme="majorHAnsi" w:cs="Tahoma"/>
                                      <w:b/>
                                      <w:color w:val="262626" w:themeColor="text1" w:themeTint="D9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5E3016" w:rsidRPr="00A75295">
                                    <w:rPr>
                                      <w:rFonts w:asciiTheme="majorHAnsi" w:hAnsiTheme="majorHAnsi" w:cs="Tahoma"/>
                                      <w:b/>
                                      <w:color w:val="262626" w:themeColor="text1" w:themeTint="D9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  <w:p w:rsidR="005E3016" w:rsidRPr="00ED6036" w:rsidRDefault="00ED6036" w:rsidP="00DE0EA3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ahoma"/>
                                      <w:color w:val="88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ED6036">
                                    <w:rPr>
                                      <w:rFonts w:asciiTheme="majorHAnsi" w:hAnsiTheme="majorHAnsi" w:cs="Tahoma"/>
                                      <w:color w:val="262626" w:themeColor="text1" w:themeTint="D9"/>
                                      <w:sz w:val="28"/>
                                      <w:szCs w:val="28"/>
                                    </w:rPr>
                                    <w:t>Service &amp; Purchasing Equipment and Sales</w:t>
                                  </w:r>
                                  <w:r w:rsidR="00DE0EA3">
                                    <w:rPr>
                                      <w:rFonts w:asciiTheme="majorHAnsi" w:hAnsiTheme="majorHAnsi" w:cs="Tahoma"/>
                                      <w:color w:val="880000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:rsidR="005E3016" w:rsidRPr="008C1441" w:rsidRDefault="008C1441" w:rsidP="00886302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ahoma"/>
                                      <w:color w:val="F04D40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Cs w:val="18"/>
                                    </w:rPr>
                                    <w:t xml:space="preserve">Location Preference: </w:t>
                                  </w:r>
                                  <w:r w:rsidR="00ED6036" w:rsidRPr="008C1441">
                                    <w:rPr>
                                      <w:rFonts w:asciiTheme="majorHAnsi" w:hAnsiTheme="majorHAnsi" w:cs="Tahoma"/>
                                      <w:color w:val="F04D40"/>
                                      <w:szCs w:val="18"/>
                                    </w:rPr>
                                    <w:t>Construction Equipment and Automotive</w:t>
                                  </w:r>
                                </w:p>
                                <w:p w:rsidR="005E3016" w:rsidRPr="00541370" w:rsidRDefault="005E3016" w:rsidP="00886302">
                                  <w:pPr>
                                    <w:rPr>
                                      <w:rFonts w:asciiTheme="majorHAnsi" w:hAnsiTheme="majorHAnsi"/>
                                      <w:color w:val="88000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11.1pt;margin-top:11.25pt;width:234pt;height:106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" filled="f" stroked="f">
                      <v:textbox>
                        <w:txbxContent>
                          <w:p w:rsidR="003170B0" w:rsidRDefault="00ED6036" w:rsidP="007C4477">
                            <w:pPr>
                              <w:spacing w:after="0" w:line="240" w:lineRule="auto"/>
                              <w:rPr>
                                <w:rFonts w:asciiTheme="majorHAnsi" w:hAnsiTheme="majorHAnsi" w:cs="Tahoma"/>
                                <w:b/>
                                <w:color w:val="262626" w:themeColor="text1" w:themeTint="D9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D6036">
                              <w:rPr>
                                <w:rFonts w:asciiTheme="majorHAnsi" w:hAnsiTheme="majorHAnsi" w:cs="Tahoma"/>
                                <w:b/>
                                <w:color w:val="262626" w:themeColor="text1" w:themeTint="D9"/>
                                <w:sz w:val="28"/>
                                <w:szCs w:val="28"/>
                              </w:rPr>
                              <w:t>Emad</w:t>
                            </w:r>
                            <w:proofErr w:type="spellEnd"/>
                          </w:p>
                          <w:p w:rsidR="005E3016" w:rsidRDefault="003170B0" w:rsidP="007C4477">
                            <w:pPr>
                              <w:spacing w:after="0" w:line="240" w:lineRule="auto"/>
                              <w:rPr>
                                <w:rFonts w:asciiTheme="majorHAnsi" w:hAnsiTheme="majorHAnsi" w:cs="Tahoma"/>
                                <w:b/>
                                <w:color w:val="262626" w:themeColor="text1" w:themeTint="D9"/>
                                <w:sz w:val="28"/>
                                <w:szCs w:val="28"/>
                              </w:rPr>
                            </w:pPr>
                            <w:hyperlink r:id="rId9" w:history="1">
                              <w:r w:rsidRPr="00470FEA">
                                <w:rPr>
                                  <w:rStyle w:val="Hyperlink"/>
                                  <w:rFonts w:asciiTheme="majorHAnsi" w:hAnsiTheme="majorHAnsi" w:cs="Tahoma"/>
                                  <w:b/>
                                  <w:sz w:val="28"/>
                                  <w:szCs w:val="28"/>
                                </w:rPr>
                                <w:t>Emad.366512@2freemail.com</w:t>
                              </w:r>
                            </w:hyperlink>
                            <w:r>
                              <w:rPr>
                                <w:rFonts w:asciiTheme="majorHAnsi" w:hAnsiTheme="majorHAnsi" w:cs="Tahoma"/>
                                <w:b/>
                                <w:color w:val="262626" w:themeColor="text1" w:themeTint="D9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E3016" w:rsidRPr="00A75295">
                              <w:rPr>
                                <w:rFonts w:asciiTheme="majorHAnsi" w:hAnsiTheme="majorHAnsi" w:cs="Tahoma"/>
                                <w:b/>
                                <w:color w:val="262626" w:themeColor="text1" w:themeTint="D9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5E3016" w:rsidRPr="00ED6036" w:rsidRDefault="00ED6036" w:rsidP="00DE0EA3">
                            <w:pPr>
                              <w:spacing w:after="0" w:line="240" w:lineRule="auto"/>
                              <w:rPr>
                                <w:rFonts w:asciiTheme="majorHAnsi" w:hAnsiTheme="majorHAnsi" w:cs="Tahoma"/>
                                <w:color w:val="88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D6036">
                              <w:rPr>
                                <w:rFonts w:asciiTheme="majorHAnsi" w:hAnsiTheme="majorHAnsi" w:cs="Tahoma"/>
                                <w:color w:val="262626" w:themeColor="text1" w:themeTint="D9"/>
                                <w:sz w:val="28"/>
                                <w:szCs w:val="28"/>
                              </w:rPr>
                              <w:t>Service &amp; Purchasing Equipment and Sales</w:t>
                            </w:r>
                            <w:r w:rsidR="00DE0EA3">
                              <w:rPr>
                                <w:rFonts w:asciiTheme="majorHAnsi" w:hAnsiTheme="majorHAnsi" w:cs="Tahoma"/>
                                <w:color w:val="88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5E3016" w:rsidRPr="008C1441" w:rsidRDefault="008C1441" w:rsidP="00886302">
                            <w:pPr>
                              <w:spacing w:after="0" w:line="240" w:lineRule="auto"/>
                              <w:rPr>
                                <w:rFonts w:asciiTheme="majorHAnsi" w:hAnsiTheme="majorHAnsi" w:cs="Tahoma"/>
                                <w:color w:val="F04D40"/>
                                <w:szCs w:val="18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Cs w:val="18"/>
                              </w:rPr>
                              <w:t xml:space="preserve">Location Preference: </w:t>
                            </w:r>
                            <w:r w:rsidR="00ED6036" w:rsidRPr="008C1441">
                              <w:rPr>
                                <w:rFonts w:asciiTheme="majorHAnsi" w:hAnsiTheme="majorHAnsi" w:cs="Tahoma"/>
                                <w:color w:val="F04D40"/>
                                <w:szCs w:val="18"/>
                              </w:rPr>
                              <w:t>Construction Equipment and Automotive</w:t>
                            </w:r>
                          </w:p>
                          <w:p w:rsidR="005E3016" w:rsidRPr="00541370" w:rsidRDefault="005E3016" w:rsidP="00886302">
                            <w:pPr>
                              <w:rPr>
                                <w:rFonts w:asciiTheme="majorHAnsi" w:hAnsiTheme="majorHAnsi"/>
                                <w:color w:val="88000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06C21" w:rsidRPr="004B7F8E" w:rsidTr="002A4E1E">
        <w:trPr>
          <w:trHeight w:val="6228"/>
        </w:trPr>
        <w:tc>
          <w:tcPr>
            <w:tcW w:w="360" w:type="dxa"/>
            <w:shd w:val="clear" w:color="auto" w:fill="FFFFFF" w:themeFill="background1"/>
          </w:tcPr>
          <w:p w:rsidR="00106C21" w:rsidRPr="004B7F8E" w:rsidRDefault="00541370" w:rsidP="00106C21">
            <w:pPr>
              <w:ind w:right="-108"/>
              <w:rPr>
                <w:rFonts w:asciiTheme="majorHAnsi" w:hAnsiTheme="majorHAnsi" w:cs="Tahoma"/>
                <w:color w:val="808080" w:themeColor="background1" w:themeShade="80"/>
                <w:sz w:val="20"/>
                <w:szCs w:val="20"/>
              </w:rPr>
            </w:pP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CD496BB" wp14:editId="72A73BE7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3531031</wp:posOffset>
                      </wp:positionV>
                      <wp:extent cx="238125" cy="390525"/>
                      <wp:effectExtent l="0" t="0" r="9525" b="952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04D4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5="http://schemas.microsoft.com/office/word/2012/wordml">
                  <w:pict>
                    <v:rect w14:anchorId="682EF9D3" id="Rectangle 16" o:spid="_x0000_s1026" style="position:absolute;margin-left:-6.1pt;margin-top:278.05pt;width:18.75pt;height:3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" fillcolor="#f04d40" stroked="f" strokeweight="2pt"/>
                  </w:pict>
                </mc:Fallback>
              </mc:AlternateContent>
            </w:r>
            <w:r w:rsidR="00106C21"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4B2010F" wp14:editId="0BDF64E9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-6350</wp:posOffset>
                      </wp:positionV>
                      <wp:extent cx="238125" cy="390525"/>
                      <wp:effectExtent l="0" t="0" r="9525" b="952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04D4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5="http://schemas.microsoft.com/office/word/2012/wordml">
                  <w:pict>
                    <v:rect w14:anchorId="05E75C7F" id="Rectangle 15" o:spid="_x0000_s1026" style="position:absolute;margin-left:-5.4pt;margin-top:-.5pt;width:18.75pt;height:30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" fillcolor="#f04d40" stroked="f" strokeweight="2pt"/>
                  </w:pict>
                </mc:Fallback>
              </mc:AlternateContent>
            </w:r>
          </w:p>
        </w:tc>
        <w:tc>
          <w:tcPr>
            <w:tcW w:w="6210" w:type="dxa"/>
            <w:shd w:val="clear" w:color="auto" w:fill="FFFFFF" w:themeFill="background1"/>
          </w:tcPr>
          <w:p w:rsidR="00106C21" w:rsidRPr="004B7F8E" w:rsidRDefault="00106C21">
            <w:pPr>
              <w:rPr>
                <w:rFonts w:asciiTheme="majorHAnsi" w:hAnsiTheme="majorHAnsi" w:cs="Tahoma"/>
                <w:color w:val="354457"/>
                <w:sz w:val="28"/>
                <w:szCs w:val="28"/>
              </w:rPr>
            </w:pPr>
            <w:r w:rsidRPr="004B7F8E">
              <w:rPr>
                <w:rFonts w:asciiTheme="majorHAnsi" w:hAnsiTheme="majorHAnsi" w:cs="Tahoma"/>
                <w:color w:val="354457"/>
                <w:sz w:val="28"/>
                <w:szCs w:val="28"/>
              </w:rPr>
              <w:t>Executive Profile</w:t>
            </w:r>
          </w:p>
          <w:p w:rsidR="00C1450D" w:rsidRPr="004B7F8E" w:rsidRDefault="00C1450D" w:rsidP="00C1450D">
            <w:pPr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Gained nearly 23 years of experience in techno-commercial operations for generating sales and  purchasing equipment with excellence in project management &amp; after-sales service management </w:t>
            </w:r>
          </w:p>
          <w:p w:rsidR="002F5802" w:rsidRDefault="002F5802" w:rsidP="002F5802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Excellence in implementing unified processes and initiatives that improve cost, quality, delivery, and service criteria and foster long-term collaborative relationships with the vendors</w:t>
            </w:r>
          </w:p>
          <w:p w:rsidR="002F5802" w:rsidRPr="004B7F8E" w:rsidRDefault="002F5802" w:rsidP="002F5802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pacing w:val="-4"/>
                <w:sz w:val="20"/>
                <w:szCs w:val="20"/>
              </w:rPr>
            </w:pPr>
            <w:r w:rsidRPr="004B7F8E">
              <w:rPr>
                <w:rFonts w:asciiTheme="majorHAnsi" w:hAnsiTheme="majorHAnsi" w:cs="Tahoma"/>
                <w:color w:val="262626" w:themeColor="text1" w:themeTint="D9"/>
                <w:spacing w:val="-4"/>
                <w:sz w:val="20"/>
                <w:szCs w:val="20"/>
              </w:rPr>
              <w:t xml:space="preserve">Expertise in negotiating pricing, terms &amp; conditions and agreements with several industry leaders for procurement of material 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Directed cross-functional teams using interactive and motivational leadership; acknowledged for recruiting and mentoring leaders with an equal desire to win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Skilled in deploying annual sales plans, programs &amp; policies for company; backing all cross-company sales objectives like budget preparation and forecasting; directed the launch of new products  including major re-pricing / repositioning exercises, positioning and key account management</w:t>
            </w:r>
          </w:p>
          <w:p w:rsidR="00C1450D" w:rsidRPr="004B7F8E" w:rsidRDefault="002F5802" w:rsidP="002F5802">
            <w:pPr>
              <w:numPr>
                <w:ilvl w:val="0"/>
                <w:numId w:val="11"/>
              </w:numPr>
              <w:jc w:val="both"/>
              <w:rPr>
                <w:rFonts w:asciiTheme="majorHAnsi" w:hAnsiTheme="majorHAnsi" w:cs="Tahoma"/>
                <w:color w:val="808080" w:themeColor="background1" w:themeShade="80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High integrity &amp; energetic leader with proven skills in quality assurance and product development to deliver quality services to clients   </w:t>
            </w:r>
          </w:p>
          <w:p w:rsidR="00C1450D" w:rsidRPr="004B7F8E" w:rsidRDefault="00C1450D" w:rsidP="00C1450D">
            <w:pPr>
              <w:jc w:val="both"/>
              <w:rPr>
                <w:rFonts w:asciiTheme="majorHAnsi" w:hAnsiTheme="majorHAnsi" w:cs="Tahoma"/>
                <w:color w:val="808080" w:themeColor="background1" w:themeShade="80"/>
                <w:sz w:val="20"/>
                <w:szCs w:val="20"/>
              </w:rPr>
            </w:pPr>
          </w:p>
          <w:p w:rsidR="00541370" w:rsidRPr="004B7F8E" w:rsidRDefault="00541370" w:rsidP="00541370">
            <w:pPr>
              <w:rPr>
                <w:rFonts w:asciiTheme="majorHAnsi" w:hAnsiTheme="majorHAnsi" w:cs="Tahoma"/>
                <w:color w:val="354457"/>
                <w:sz w:val="28"/>
                <w:szCs w:val="28"/>
              </w:rPr>
            </w:pPr>
            <w:r w:rsidRPr="004B7F8E">
              <w:rPr>
                <w:rFonts w:asciiTheme="majorHAnsi" w:hAnsiTheme="majorHAnsi" w:cs="Tahoma"/>
                <w:color w:val="354457"/>
                <w:sz w:val="28"/>
                <w:szCs w:val="28"/>
              </w:rPr>
              <w:t>Education &amp; Credentials</w:t>
            </w:r>
          </w:p>
          <w:p w:rsidR="00541370" w:rsidRPr="004B7F8E" w:rsidRDefault="00541370" w:rsidP="00541370">
            <w:pPr>
              <w:ind w:right="-108"/>
              <w:rPr>
                <w:rFonts w:asciiTheme="majorHAnsi" w:eastAsia="Calibri" w:hAnsiTheme="majorHAnsi" w:cs="Tahoma"/>
                <w:color w:val="F29627"/>
                <w:sz w:val="18"/>
                <w:szCs w:val="20"/>
                <w:lang w:val="en-GB"/>
              </w:rPr>
            </w:pPr>
          </w:p>
          <w:p w:rsidR="002F5802" w:rsidRPr="002C3D9C" w:rsidRDefault="002F5802" w:rsidP="009059A2">
            <w:pPr>
              <w:pStyle w:val="ListParagraph"/>
              <w:numPr>
                <w:ilvl w:val="0"/>
                <w:numId w:val="16"/>
              </w:numPr>
              <w:contextualSpacing w:val="0"/>
              <w:jc w:val="both"/>
              <w:rPr>
                <w:rFonts w:asciiTheme="majorHAnsi" w:hAnsiTheme="majorHAnsi" w:cs="Tahoma"/>
                <w:sz w:val="20"/>
                <w:szCs w:val="20"/>
              </w:rPr>
            </w:pPr>
            <w:r w:rsidRPr="002C3D9C">
              <w:rPr>
                <w:rFonts w:asciiTheme="majorHAnsi" w:hAnsiTheme="majorHAnsi" w:cs="Tahoma"/>
                <w:sz w:val="20"/>
                <w:szCs w:val="20"/>
              </w:rPr>
              <w:t xml:space="preserve">Master Degree in Industrial Manufacturing System Engineering from University of Windsor in 2013 with </w:t>
            </w:r>
            <w:r w:rsidR="009059A2" w:rsidRPr="002C3D9C">
              <w:rPr>
                <w:rFonts w:asciiTheme="majorHAnsi" w:hAnsiTheme="majorHAnsi" w:cs="Tahoma"/>
                <w:sz w:val="20"/>
                <w:szCs w:val="20"/>
              </w:rPr>
              <w:t xml:space="preserve"> 3.5% </w:t>
            </w:r>
            <w:r w:rsidRPr="002C3D9C">
              <w:rPr>
                <w:rFonts w:asciiTheme="majorHAnsi" w:hAnsiTheme="majorHAnsi" w:cs="Tahoma"/>
                <w:sz w:val="20"/>
                <w:szCs w:val="20"/>
              </w:rPr>
              <w:t>GPA</w:t>
            </w:r>
          </w:p>
          <w:p w:rsidR="002F5802" w:rsidRPr="002C3D9C" w:rsidRDefault="002F5802" w:rsidP="009059A2">
            <w:pPr>
              <w:pStyle w:val="ListParagraph"/>
              <w:numPr>
                <w:ilvl w:val="0"/>
                <w:numId w:val="16"/>
              </w:numPr>
              <w:contextualSpacing w:val="0"/>
              <w:jc w:val="both"/>
              <w:rPr>
                <w:rFonts w:asciiTheme="majorHAnsi" w:hAnsiTheme="majorHAnsi" w:cs="Tahoma"/>
                <w:sz w:val="20"/>
                <w:szCs w:val="20"/>
              </w:rPr>
            </w:pPr>
            <w:r w:rsidRPr="002C3D9C">
              <w:rPr>
                <w:rFonts w:asciiTheme="majorHAnsi" w:hAnsiTheme="majorHAnsi" w:cs="Tahoma"/>
                <w:sz w:val="20"/>
                <w:szCs w:val="20"/>
              </w:rPr>
              <w:t>Bachelor degree in Mechanical Engineering from Far Eastern University Accredited By (World Education Services), Canada in 1990 with</w:t>
            </w:r>
            <w:r w:rsidR="009059A2" w:rsidRPr="002C3D9C">
              <w:rPr>
                <w:rFonts w:asciiTheme="majorHAnsi" w:hAnsiTheme="majorHAnsi" w:cs="Tahoma"/>
                <w:sz w:val="20"/>
                <w:szCs w:val="20"/>
              </w:rPr>
              <w:t xml:space="preserve"> </w:t>
            </w:r>
            <w:r w:rsidRPr="002C3D9C">
              <w:rPr>
                <w:rFonts w:asciiTheme="majorHAnsi" w:hAnsiTheme="majorHAnsi" w:cs="Tahoma"/>
                <w:sz w:val="20"/>
                <w:szCs w:val="20"/>
              </w:rPr>
              <w:t xml:space="preserve"> </w:t>
            </w:r>
            <w:r w:rsidR="009059A2" w:rsidRPr="002C3D9C">
              <w:rPr>
                <w:rFonts w:asciiTheme="majorHAnsi" w:hAnsiTheme="majorHAnsi" w:cs="Tahoma"/>
                <w:sz w:val="20"/>
                <w:szCs w:val="20"/>
              </w:rPr>
              <w:t xml:space="preserve">3.0% </w:t>
            </w:r>
            <w:r w:rsidRPr="002C3D9C">
              <w:rPr>
                <w:rFonts w:asciiTheme="majorHAnsi" w:hAnsiTheme="majorHAnsi" w:cs="Tahoma"/>
                <w:sz w:val="20"/>
                <w:szCs w:val="20"/>
              </w:rPr>
              <w:t>GPA</w:t>
            </w:r>
          </w:p>
          <w:p w:rsidR="00541370" w:rsidRPr="004B7F8E" w:rsidRDefault="00541370" w:rsidP="00541370">
            <w:pPr>
              <w:pStyle w:val="ListParagraph"/>
              <w:ind w:left="360" w:right="-108"/>
              <w:rPr>
                <w:rFonts w:asciiTheme="majorHAnsi" w:eastAsia="Calibri" w:hAnsiTheme="majorHAnsi" w:cs="Tahoma"/>
                <w:color w:val="F29627"/>
                <w:sz w:val="20"/>
                <w:szCs w:val="20"/>
                <w:lang w:val="en-GB"/>
              </w:rPr>
            </w:pPr>
          </w:p>
        </w:tc>
        <w:tc>
          <w:tcPr>
            <w:tcW w:w="3780" w:type="dxa"/>
            <w:shd w:val="clear" w:color="auto" w:fill="FFFFFF" w:themeFill="background1"/>
          </w:tcPr>
          <w:p w:rsidR="00106C21" w:rsidRPr="004B7F8E" w:rsidRDefault="00106C21" w:rsidP="00A75295">
            <w:pPr>
              <w:rPr>
                <w:rFonts w:asciiTheme="majorHAnsi" w:hAnsiTheme="majorHAnsi" w:cs="Tahoma"/>
                <w:color w:val="354457"/>
                <w:sz w:val="28"/>
                <w:szCs w:val="28"/>
              </w:rPr>
            </w:pPr>
            <w:r w:rsidRPr="004B7F8E">
              <w:rPr>
                <w:rFonts w:asciiTheme="majorHAnsi" w:hAnsiTheme="majorHAnsi" w:cs="Tahoma"/>
                <w:color w:val="354457"/>
                <w:sz w:val="28"/>
                <w:szCs w:val="28"/>
              </w:rPr>
              <w:t>Key Impact Areas</w:t>
            </w:r>
          </w:p>
          <w:p w:rsidR="00106C21" w:rsidRPr="004B7F8E" w:rsidRDefault="00106C21" w:rsidP="00A75295">
            <w:pPr>
              <w:rPr>
                <w:rFonts w:asciiTheme="majorHAnsi" w:hAnsiTheme="majorHAnsi"/>
              </w:rPr>
            </w:pPr>
          </w:p>
          <w:tbl>
            <w:tblPr>
              <w:tblStyle w:val="TableGrid"/>
              <w:tblW w:w="343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7"/>
              <w:gridCol w:w="1031"/>
            </w:tblGrid>
            <w:tr w:rsidR="00106C21" w:rsidRPr="004B7F8E" w:rsidTr="00A07B5A">
              <w:tc>
                <w:tcPr>
                  <w:tcW w:w="2407" w:type="dxa"/>
                </w:tcPr>
                <w:p w:rsidR="00106C21" w:rsidRPr="004B7F8E" w:rsidRDefault="00220942" w:rsidP="005F4F7D">
                  <w:pPr>
                    <w:rPr>
                      <w:rFonts w:asciiTheme="majorHAnsi" w:hAnsiTheme="majorHAnsi"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>Strategic</w:t>
                  </w:r>
                  <w:r w:rsidR="005F4F7D"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 Planning</w:t>
                  </w:r>
                </w:p>
              </w:tc>
              <w:tc>
                <w:tcPr>
                  <w:tcW w:w="1031" w:type="dxa"/>
                </w:tcPr>
                <w:p w:rsidR="00106C21" w:rsidRPr="004B7F8E" w:rsidRDefault="00A603C7" w:rsidP="006F7C43">
                  <w:pPr>
                    <w:rPr>
                      <w:rFonts w:asciiTheme="majorHAnsi" w:hAnsiTheme="majorHAnsi"/>
                    </w:rPr>
                  </w:pPr>
                  <w:r w:rsidRPr="004B7F8E">
                    <w:rPr>
                      <w:rFonts w:asciiTheme="majorHAnsi" w:hAnsiTheme="majorHAnsi"/>
                      <w:noProof/>
                    </w:rPr>
                    <w:drawing>
                      <wp:inline distT="0" distB="0" distL="0" distR="0" wp14:anchorId="142EE490" wp14:editId="66031857">
                        <wp:extent cx="517525" cy="133350"/>
                        <wp:effectExtent l="0" t="0" r="0" b="0"/>
                        <wp:docPr id="20" name="Picture 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r-bar-100.gif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06C21" w:rsidRPr="004B7F8E" w:rsidTr="00A07B5A">
              <w:tc>
                <w:tcPr>
                  <w:tcW w:w="2407" w:type="dxa"/>
                </w:tcPr>
                <w:p w:rsidR="00106C21" w:rsidRPr="004B7F8E" w:rsidRDefault="00C8342C" w:rsidP="000E0ABC">
                  <w:pPr>
                    <w:rPr>
                      <w:rFonts w:asciiTheme="majorHAnsi" w:hAnsiTheme="majorHAnsi" w:cs="Calibri"/>
                      <w:i/>
                      <w:color w:val="262626" w:themeColor="text1" w:themeTint="D9"/>
                      <w:lang w:eastAsia="en-GB"/>
                    </w:rPr>
                  </w:pPr>
                  <w:r w:rsidRPr="00C8342C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>Purchase Management</w:t>
                  </w:r>
                </w:p>
              </w:tc>
              <w:tc>
                <w:tcPr>
                  <w:tcW w:w="1031" w:type="dxa"/>
                </w:tcPr>
                <w:p w:rsidR="00106C21" w:rsidRPr="004B7F8E" w:rsidRDefault="008B176D" w:rsidP="006F7C43">
                  <w:pPr>
                    <w:rPr>
                      <w:rFonts w:asciiTheme="majorHAnsi" w:hAnsiTheme="majorHAnsi" w:cs="Calibri"/>
                      <w:i/>
                      <w:lang w:eastAsia="en-GB"/>
                    </w:rPr>
                  </w:pPr>
                  <w:r w:rsidRPr="004B7F8E">
                    <w:rPr>
                      <w:rFonts w:asciiTheme="majorHAnsi" w:hAnsiTheme="majorHAnsi"/>
                      <w:noProof/>
                    </w:rPr>
                    <w:drawing>
                      <wp:inline distT="0" distB="0" distL="0" distR="0" wp14:anchorId="1FC9AC02" wp14:editId="16D87982">
                        <wp:extent cx="517525" cy="133350"/>
                        <wp:effectExtent l="0" t="0" r="0" b="0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r-bar-100.gif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06C21" w:rsidRPr="004B7F8E" w:rsidTr="00A07B5A">
              <w:tc>
                <w:tcPr>
                  <w:tcW w:w="2407" w:type="dxa"/>
                </w:tcPr>
                <w:p w:rsidR="00106C21" w:rsidRPr="004B7F8E" w:rsidRDefault="00247176" w:rsidP="000E0ABC">
                  <w:pPr>
                    <w:rPr>
                      <w:rFonts w:asciiTheme="majorHAnsi" w:hAnsiTheme="majorHAnsi"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>Budgeting &amp; Cost Control</w:t>
                  </w:r>
                </w:p>
              </w:tc>
              <w:tc>
                <w:tcPr>
                  <w:tcW w:w="1031" w:type="dxa"/>
                </w:tcPr>
                <w:p w:rsidR="00106C21" w:rsidRPr="004B7F8E" w:rsidRDefault="008B176D" w:rsidP="006F7C43">
                  <w:pPr>
                    <w:rPr>
                      <w:rFonts w:asciiTheme="majorHAnsi" w:hAnsiTheme="majorHAnsi"/>
                    </w:rPr>
                  </w:pPr>
                  <w:r w:rsidRPr="004B7F8E">
                    <w:rPr>
                      <w:rFonts w:asciiTheme="majorHAnsi" w:hAnsiTheme="majorHAnsi"/>
                      <w:noProof/>
                    </w:rPr>
                    <w:drawing>
                      <wp:inline distT="0" distB="0" distL="0" distR="0" wp14:anchorId="09BA2D39" wp14:editId="466591A3">
                        <wp:extent cx="517525" cy="133350"/>
                        <wp:effectExtent l="0" t="0" r="0" b="0"/>
                        <wp:docPr id="21" name="Picture 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r-bar-100.gif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06C21" w:rsidRPr="004B7F8E" w:rsidTr="00A07B5A">
              <w:tc>
                <w:tcPr>
                  <w:tcW w:w="2407" w:type="dxa"/>
                </w:tcPr>
                <w:p w:rsidR="00106C21" w:rsidRPr="004B7F8E" w:rsidRDefault="00C8342C" w:rsidP="00247176">
                  <w:pPr>
                    <w:rPr>
                      <w:rFonts w:asciiTheme="majorHAnsi" w:hAnsiTheme="majorHAnsi"/>
                      <w:color w:val="262626" w:themeColor="text1" w:themeTint="D9"/>
                    </w:rPr>
                  </w:pPr>
                  <w:r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Revenue Management </w:t>
                  </w:r>
                  <w:r w:rsidR="00220942"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 </w:t>
                  </w:r>
                  <w:r w:rsidR="00106C21"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           </w:t>
                  </w:r>
                </w:p>
              </w:tc>
              <w:tc>
                <w:tcPr>
                  <w:tcW w:w="1031" w:type="dxa"/>
                </w:tcPr>
                <w:p w:rsidR="00106C21" w:rsidRPr="004B7F8E" w:rsidRDefault="00A603C7" w:rsidP="006F7C43">
                  <w:pPr>
                    <w:rPr>
                      <w:rFonts w:asciiTheme="majorHAnsi" w:hAnsiTheme="majorHAnsi"/>
                    </w:rPr>
                  </w:pPr>
                  <w:r w:rsidRPr="004B7F8E">
                    <w:rPr>
                      <w:rFonts w:asciiTheme="majorHAnsi" w:hAnsiTheme="majorHAnsi"/>
                      <w:noProof/>
                    </w:rPr>
                    <w:drawing>
                      <wp:inline distT="0" distB="0" distL="0" distR="0" wp14:anchorId="41910151" wp14:editId="72EC57DD">
                        <wp:extent cx="517525" cy="133350"/>
                        <wp:effectExtent l="0" t="0" r="0" b="0"/>
                        <wp:docPr id="23" name="Picture 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r-bar-100.gif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06C21" w:rsidRPr="004B7F8E" w:rsidTr="00A07B5A">
              <w:tc>
                <w:tcPr>
                  <w:tcW w:w="2407" w:type="dxa"/>
                </w:tcPr>
                <w:p w:rsidR="00106C21" w:rsidRPr="004B7F8E" w:rsidRDefault="00C8342C" w:rsidP="000E0ABC">
                  <w:pPr>
                    <w:rPr>
                      <w:rFonts w:asciiTheme="majorHAnsi" w:hAnsiTheme="majorHAnsi" w:cs="Calibri"/>
                      <w:i/>
                      <w:color w:val="262626" w:themeColor="text1" w:themeTint="D9"/>
                    </w:rPr>
                  </w:pPr>
                  <w:r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>Techno-commercial Operations</w:t>
                  </w:r>
                </w:p>
              </w:tc>
              <w:tc>
                <w:tcPr>
                  <w:tcW w:w="1031" w:type="dxa"/>
                </w:tcPr>
                <w:p w:rsidR="00106C21" w:rsidRPr="004B7F8E" w:rsidRDefault="008B176D" w:rsidP="006F7C43">
                  <w:pPr>
                    <w:rPr>
                      <w:rFonts w:asciiTheme="majorHAnsi" w:hAnsiTheme="majorHAnsi" w:cs="Calibri"/>
                      <w:i/>
                    </w:rPr>
                  </w:pPr>
                  <w:r w:rsidRPr="004B7F8E">
                    <w:rPr>
                      <w:rFonts w:asciiTheme="majorHAnsi" w:hAnsiTheme="majorHAnsi"/>
                      <w:noProof/>
                    </w:rPr>
                    <w:drawing>
                      <wp:inline distT="0" distB="0" distL="0" distR="0" wp14:anchorId="6FF3B883" wp14:editId="73FA63E9">
                        <wp:extent cx="517525" cy="133350"/>
                        <wp:effectExtent l="0" t="0" r="0" b="0"/>
                        <wp:docPr id="22" name="Picture 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r-bar-100.gif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06C21" w:rsidRPr="004B7F8E" w:rsidTr="00A07B5A">
              <w:tc>
                <w:tcPr>
                  <w:tcW w:w="2407" w:type="dxa"/>
                </w:tcPr>
                <w:p w:rsidR="00106C21" w:rsidRPr="004B7F8E" w:rsidRDefault="00C8342C" w:rsidP="000E0ABC">
                  <w:pPr>
                    <w:rPr>
                      <w:rFonts w:asciiTheme="majorHAnsi" w:hAnsiTheme="majorHAnsi"/>
                      <w:noProof/>
                      <w:color w:val="262626" w:themeColor="text1" w:themeTint="D9"/>
                    </w:rPr>
                  </w:pPr>
                  <w:r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Market Research </w:t>
                  </w:r>
                </w:p>
              </w:tc>
              <w:tc>
                <w:tcPr>
                  <w:tcW w:w="1031" w:type="dxa"/>
                </w:tcPr>
                <w:p w:rsidR="00106C21" w:rsidRPr="004B7F8E" w:rsidRDefault="008B176D" w:rsidP="006F7C43">
                  <w:pPr>
                    <w:rPr>
                      <w:rFonts w:asciiTheme="majorHAnsi" w:hAnsiTheme="majorHAnsi"/>
                      <w:noProof/>
                    </w:rPr>
                  </w:pPr>
                  <w:r w:rsidRPr="004B7F8E">
                    <w:rPr>
                      <w:rFonts w:asciiTheme="majorHAnsi" w:hAnsiTheme="majorHAnsi"/>
                      <w:noProof/>
                    </w:rPr>
                    <w:drawing>
                      <wp:inline distT="0" distB="0" distL="0" distR="0" wp14:anchorId="67D7D841" wp14:editId="5E902422">
                        <wp:extent cx="517525" cy="133350"/>
                        <wp:effectExtent l="0" t="0" r="0" b="0"/>
                        <wp:docPr id="24" name="Picture 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r-bar-100.gif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06C21" w:rsidRPr="004B7F8E" w:rsidTr="00A07B5A">
              <w:tc>
                <w:tcPr>
                  <w:tcW w:w="2407" w:type="dxa"/>
                </w:tcPr>
                <w:p w:rsidR="00106C21" w:rsidRPr="004B7F8E" w:rsidRDefault="00220942" w:rsidP="000E0ABC">
                  <w:pPr>
                    <w:rPr>
                      <w:rFonts w:asciiTheme="majorHAnsi" w:hAnsiTheme="majorHAnsi"/>
                      <w:noProof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>Inventory Management</w:t>
                  </w:r>
                  <w:r w:rsidR="00247176"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 </w:t>
                  </w:r>
                  <w:r w:rsidR="00106C21"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  </w:t>
                  </w:r>
                </w:p>
              </w:tc>
              <w:tc>
                <w:tcPr>
                  <w:tcW w:w="1031" w:type="dxa"/>
                </w:tcPr>
                <w:p w:rsidR="00106C21" w:rsidRPr="004B7F8E" w:rsidRDefault="00A603C7" w:rsidP="006F7C43">
                  <w:pPr>
                    <w:rPr>
                      <w:rFonts w:asciiTheme="majorHAnsi" w:hAnsiTheme="majorHAnsi"/>
                      <w:noProof/>
                    </w:rPr>
                  </w:pPr>
                  <w:r w:rsidRPr="004B7F8E">
                    <w:rPr>
                      <w:rFonts w:asciiTheme="majorHAnsi" w:hAnsiTheme="majorHAnsi"/>
                      <w:noProof/>
                    </w:rPr>
                    <w:drawing>
                      <wp:inline distT="0" distB="0" distL="0" distR="0" wp14:anchorId="5AC7031E" wp14:editId="1FCF7CC7">
                        <wp:extent cx="517525" cy="133350"/>
                        <wp:effectExtent l="0" t="0" r="0" b="0"/>
                        <wp:docPr id="26" name="Picture 2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r-bar-100.gif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06C21" w:rsidRPr="004B7F8E" w:rsidTr="00A07B5A">
              <w:tc>
                <w:tcPr>
                  <w:tcW w:w="2407" w:type="dxa"/>
                </w:tcPr>
                <w:p w:rsidR="00106C21" w:rsidRPr="004B7F8E" w:rsidRDefault="00C8342C" w:rsidP="000E0ABC">
                  <w:pPr>
                    <w:rPr>
                      <w:rFonts w:asciiTheme="majorHAnsi" w:hAnsiTheme="majorHAnsi" w:cs="Calibri"/>
                      <w:i/>
                      <w:color w:val="262626" w:themeColor="text1" w:themeTint="D9"/>
                      <w:lang w:eastAsia="en-GB"/>
                    </w:rPr>
                  </w:pPr>
                  <w:r w:rsidRPr="00C8342C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>Client Relationship Management</w:t>
                  </w:r>
                </w:p>
              </w:tc>
              <w:tc>
                <w:tcPr>
                  <w:tcW w:w="1031" w:type="dxa"/>
                </w:tcPr>
                <w:p w:rsidR="00106C21" w:rsidRPr="004B7F8E" w:rsidRDefault="00A603C7" w:rsidP="006F7C43">
                  <w:pPr>
                    <w:rPr>
                      <w:rFonts w:asciiTheme="majorHAnsi" w:hAnsiTheme="majorHAnsi" w:cs="Calibri"/>
                      <w:i/>
                      <w:lang w:eastAsia="en-GB"/>
                    </w:rPr>
                  </w:pPr>
                  <w:r w:rsidRPr="004B7F8E">
                    <w:rPr>
                      <w:rFonts w:asciiTheme="majorHAnsi" w:hAnsiTheme="majorHAnsi" w:cs="Calibri"/>
                      <w:i/>
                      <w:noProof/>
                    </w:rPr>
                    <w:drawing>
                      <wp:inline distT="0" distB="0" distL="0" distR="0" wp14:anchorId="75F2A0D4" wp14:editId="7810CA3E">
                        <wp:extent cx="517525" cy="133350"/>
                        <wp:effectExtent l="0" t="0" r="0" b="0"/>
                        <wp:docPr id="27" name="Picture 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r-bar-100.gif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06C21" w:rsidRPr="004B7F8E" w:rsidTr="00A07B5A">
              <w:tc>
                <w:tcPr>
                  <w:tcW w:w="2407" w:type="dxa"/>
                </w:tcPr>
                <w:p w:rsidR="00106C21" w:rsidRPr="004B7F8E" w:rsidRDefault="00106C21" w:rsidP="000E0ABC">
                  <w:pPr>
                    <w:rPr>
                      <w:rFonts w:asciiTheme="majorHAnsi" w:hAnsiTheme="majorHAnsi" w:cs="Calibri"/>
                      <w:i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Team Building                </w:t>
                  </w:r>
                </w:p>
              </w:tc>
              <w:tc>
                <w:tcPr>
                  <w:tcW w:w="1031" w:type="dxa"/>
                </w:tcPr>
                <w:p w:rsidR="00106C21" w:rsidRPr="004B7F8E" w:rsidRDefault="008B176D" w:rsidP="006F7C43">
                  <w:pPr>
                    <w:rPr>
                      <w:rFonts w:asciiTheme="majorHAnsi" w:hAnsiTheme="majorHAnsi" w:cs="Calibri"/>
                      <w:i/>
                    </w:rPr>
                  </w:pPr>
                  <w:r w:rsidRPr="004B7F8E">
                    <w:rPr>
                      <w:rFonts w:asciiTheme="majorHAnsi" w:hAnsiTheme="majorHAnsi"/>
                      <w:noProof/>
                    </w:rPr>
                    <w:drawing>
                      <wp:inline distT="0" distB="0" distL="0" distR="0" wp14:anchorId="372B95A6" wp14:editId="1E18D527">
                        <wp:extent cx="517525" cy="133350"/>
                        <wp:effectExtent l="0" t="0" r="0" b="0"/>
                        <wp:docPr id="25" name="Picture 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tar-bar-100.gif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06C21" w:rsidRPr="004B7F8E" w:rsidRDefault="00106C21" w:rsidP="00A75295">
            <w:pPr>
              <w:rPr>
                <w:rFonts w:asciiTheme="majorHAnsi" w:hAnsiTheme="majorHAnsi"/>
              </w:rPr>
            </w:pPr>
          </w:p>
          <w:p w:rsidR="00106C21" w:rsidRPr="004B7F8E" w:rsidRDefault="00106C21" w:rsidP="00A75295">
            <w:pPr>
              <w:rPr>
                <w:rFonts w:asciiTheme="majorHAnsi" w:hAnsiTheme="majorHAnsi" w:cs="Tahoma"/>
                <w:color w:val="354457"/>
                <w:sz w:val="28"/>
                <w:szCs w:val="28"/>
              </w:rPr>
            </w:pPr>
            <w:r w:rsidRPr="004B7F8E">
              <w:rPr>
                <w:rFonts w:asciiTheme="majorHAnsi" w:hAnsiTheme="majorHAnsi" w:cs="Tahoma"/>
                <w:color w:val="354457"/>
                <w:sz w:val="28"/>
                <w:szCs w:val="28"/>
              </w:rPr>
              <w:t>Key Skills</w:t>
            </w:r>
          </w:p>
          <w:p w:rsidR="00106C21" w:rsidRPr="004B7F8E" w:rsidRDefault="00106C21" w:rsidP="00A75295">
            <w:pPr>
              <w:rPr>
                <w:rFonts w:asciiTheme="majorHAnsi" w:hAnsiTheme="majorHAnsi"/>
              </w:rPr>
            </w:pPr>
          </w:p>
          <w:tbl>
            <w:tblPr>
              <w:tblStyle w:val="TableGrid"/>
              <w:tblW w:w="343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7"/>
              <w:gridCol w:w="1031"/>
            </w:tblGrid>
            <w:tr w:rsidR="00247176" w:rsidRPr="004B7F8E" w:rsidTr="00A75295">
              <w:tc>
                <w:tcPr>
                  <w:tcW w:w="2407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Communicator              </w:t>
                  </w:r>
                </w:p>
              </w:tc>
              <w:tc>
                <w:tcPr>
                  <w:tcW w:w="1031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/>
                      <w:noProof/>
                      <w:color w:val="262626" w:themeColor="text1" w:themeTint="D9"/>
                    </w:rPr>
                    <w:drawing>
                      <wp:inline distT="0" distB="0" distL="0" distR="0" wp14:anchorId="39B5F676" wp14:editId="14BCD6AD">
                        <wp:extent cx="517525" cy="133350"/>
                        <wp:effectExtent l="0" t="0" r="0" b="0"/>
                        <wp:docPr id="61" name="Picture 6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line-bar-100.gif"/>
                                <pic:cNvPicPr/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47176" w:rsidRPr="004B7F8E" w:rsidTr="00A75295">
              <w:tc>
                <w:tcPr>
                  <w:tcW w:w="2407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 w:cs="Calibri"/>
                      <w:i/>
                      <w:color w:val="262626" w:themeColor="text1" w:themeTint="D9"/>
                      <w:lang w:eastAsia="en-GB"/>
                    </w:rPr>
                  </w:pPr>
                  <w:r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Motivator                     </w:t>
                  </w:r>
                </w:p>
              </w:tc>
              <w:tc>
                <w:tcPr>
                  <w:tcW w:w="1031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 w:cs="Calibri"/>
                      <w:i/>
                      <w:color w:val="262626" w:themeColor="text1" w:themeTint="D9"/>
                      <w:lang w:eastAsia="en-GB"/>
                    </w:rPr>
                  </w:pPr>
                  <w:r w:rsidRPr="004B7F8E">
                    <w:rPr>
                      <w:rFonts w:asciiTheme="majorHAnsi" w:hAnsiTheme="majorHAnsi" w:cs="Calibri"/>
                      <w:i/>
                      <w:noProof/>
                      <w:color w:val="262626" w:themeColor="text1" w:themeTint="D9"/>
                    </w:rPr>
                    <w:drawing>
                      <wp:inline distT="0" distB="0" distL="0" distR="0" wp14:anchorId="2B845B1A" wp14:editId="0FA7CD63">
                        <wp:extent cx="517525" cy="133350"/>
                        <wp:effectExtent l="0" t="0" r="0" b="0"/>
                        <wp:docPr id="62" name="Picture 6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line-bar-75.gif"/>
                                <pic:cNvPicPr/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47176" w:rsidRPr="004B7F8E" w:rsidTr="00A75295">
              <w:tc>
                <w:tcPr>
                  <w:tcW w:w="2407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Innovator                     </w:t>
                  </w:r>
                </w:p>
              </w:tc>
              <w:tc>
                <w:tcPr>
                  <w:tcW w:w="1031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/>
                      <w:noProof/>
                      <w:color w:val="262626" w:themeColor="text1" w:themeTint="D9"/>
                    </w:rPr>
                    <w:drawing>
                      <wp:inline distT="0" distB="0" distL="0" distR="0" wp14:anchorId="337F19BF" wp14:editId="2E0B7281">
                        <wp:extent cx="517525" cy="133350"/>
                        <wp:effectExtent l="0" t="0" r="0" b="0"/>
                        <wp:docPr id="63" name="Picture 6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line-bar-50.gif"/>
                                <pic:cNvPicPr/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47176" w:rsidRPr="004B7F8E" w:rsidTr="00A75295">
              <w:tc>
                <w:tcPr>
                  <w:tcW w:w="2407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Analytical                      </w:t>
                  </w:r>
                </w:p>
              </w:tc>
              <w:tc>
                <w:tcPr>
                  <w:tcW w:w="1031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/>
                      <w:noProof/>
                      <w:color w:val="262626" w:themeColor="text1" w:themeTint="D9"/>
                    </w:rPr>
                    <w:drawing>
                      <wp:inline distT="0" distB="0" distL="0" distR="0" wp14:anchorId="08348899" wp14:editId="6268FEDE">
                        <wp:extent cx="517525" cy="133350"/>
                        <wp:effectExtent l="0" t="0" r="0" b="0"/>
                        <wp:docPr id="647" name="Picture 6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line-bar-100.gif"/>
                                <pic:cNvPicPr/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47176" w:rsidRPr="004B7F8E" w:rsidTr="00A75295">
              <w:tc>
                <w:tcPr>
                  <w:tcW w:w="2407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 w:cs="Calibri"/>
                      <w:i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 xml:space="preserve">Collaborator                  </w:t>
                  </w:r>
                </w:p>
              </w:tc>
              <w:tc>
                <w:tcPr>
                  <w:tcW w:w="1031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 w:cs="Calibri"/>
                      <w:i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 w:cs="Calibri"/>
                      <w:i/>
                      <w:noProof/>
                      <w:color w:val="262626" w:themeColor="text1" w:themeTint="D9"/>
                    </w:rPr>
                    <w:drawing>
                      <wp:inline distT="0" distB="0" distL="0" distR="0" wp14:anchorId="710667B5" wp14:editId="1DC57B86">
                        <wp:extent cx="517525" cy="133350"/>
                        <wp:effectExtent l="0" t="0" r="0" b="0"/>
                        <wp:docPr id="648" name="Picture 64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line-bar-50.gif"/>
                                <pic:cNvPicPr/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47176" w:rsidRPr="004B7F8E" w:rsidTr="00A75295">
              <w:tc>
                <w:tcPr>
                  <w:tcW w:w="2407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</w:pPr>
                  <w:r w:rsidRPr="004B7F8E"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  <w:t>Team leader</w:t>
                  </w:r>
                </w:p>
              </w:tc>
              <w:tc>
                <w:tcPr>
                  <w:tcW w:w="1031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 w:cs="Calibri"/>
                      <w:i/>
                      <w:noProof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/>
                      <w:noProof/>
                      <w:color w:val="262626" w:themeColor="text1" w:themeTint="D9"/>
                    </w:rPr>
                    <w:drawing>
                      <wp:inline distT="0" distB="0" distL="0" distR="0" wp14:anchorId="3C208564" wp14:editId="46AA32A2">
                        <wp:extent cx="517525" cy="13335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line-bar-100.gif"/>
                                <pic:cNvPicPr/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47176" w:rsidRPr="004B7F8E" w:rsidTr="00A75295">
              <w:tc>
                <w:tcPr>
                  <w:tcW w:w="2407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 w:cs="Tahoma"/>
                      <w:color w:val="262626" w:themeColor="text1" w:themeTint="D9"/>
                      <w:sz w:val="20"/>
                      <w:szCs w:val="20"/>
                      <w:lang w:val="en-GB"/>
                    </w:rPr>
                  </w:pPr>
                  <w:r w:rsidRPr="004B7F8E">
                    <w:rPr>
                      <w:rFonts w:asciiTheme="majorHAnsi" w:hAnsiTheme="majorHAnsi" w:cs="Tahoma"/>
                      <w:bCs/>
                      <w:color w:val="262626" w:themeColor="text1" w:themeTint="D9"/>
                      <w:sz w:val="20"/>
                      <w:szCs w:val="20"/>
                    </w:rPr>
                    <w:t>Mentoring skills</w:t>
                  </w:r>
                </w:p>
              </w:tc>
              <w:tc>
                <w:tcPr>
                  <w:tcW w:w="1031" w:type="dxa"/>
                </w:tcPr>
                <w:p w:rsidR="000F133D" w:rsidRPr="004B7F8E" w:rsidRDefault="000F133D" w:rsidP="00A75295">
                  <w:pPr>
                    <w:rPr>
                      <w:rFonts w:asciiTheme="majorHAnsi" w:hAnsiTheme="majorHAnsi" w:cs="Calibri"/>
                      <w:i/>
                      <w:noProof/>
                      <w:color w:val="262626" w:themeColor="text1" w:themeTint="D9"/>
                    </w:rPr>
                  </w:pPr>
                  <w:r w:rsidRPr="004B7F8E">
                    <w:rPr>
                      <w:rFonts w:asciiTheme="majorHAnsi" w:hAnsiTheme="majorHAnsi" w:cs="Calibri"/>
                      <w:i/>
                      <w:noProof/>
                      <w:color w:val="262626" w:themeColor="text1" w:themeTint="D9"/>
                    </w:rPr>
                    <w:drawing>
                      <wp:inline distT="0" distB="0" distL="0" distR="0" wp14:anchorId="0A653A82" wp14:editId="688255E8">
                        <wp:extent cx="517525" cy="13335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line-bar-50.gif"/>
                                <pic:cNvPicPr/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75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06C21" w:rsidRPr="004B7F8E" w:rsidRDefault="008B2021" w:rsidP="00A75295">
            <w:pPr>
              <w:rPr>
                <w:rFonts w:asciiTheme="majorHAnsi" w:hAnsiTheme="majorHAnsi"/>
              </w:rPr>
            </w:pP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6B268676" wp14:editId="5BA0A080">
                      <wp:simplePos x="0" y="0"/>
                      <wp:positionH relativeFrom="column">
                        <wp:posOffset>-4215130</wp:posOffset>
                      </wp:positionH>
                      <wp:positionV relativeFrom="paragraph">
                        <wp:posOffset>1045857</wp:posOffset>
                      </wp:positionV>
                      <wp:extent cx="6600825" cy="0"/>
                      <wp:effectExtent l="0" t="0" r="9525" b="19050"/>
                      <wp:wrapNone/>
                      <wp:docPr id="667" name="Straight Connector 6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008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04D4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5="http://schemas.microsoft.com/office/word/2012/wordml">
                  <w:pict>
                    <v:line w14:anchorId="385DAA69" id="Straight Connector 667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31.9pt,82.35pt" to="187.85pt,8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" strokecolor="#f04d40"/>
                  </w:pict>
                </mc:Fallback>
              </mc:AlternateContent>
            </w:r>
          </w:p>
        </w:tc>
      </w:tr>
      <w:tr w:rsidR="00F004D6" w:rsidRPr="004B7F8E" w:rsidTr="00CA1878">
        <w:trPr>
          <w:trHeight w:val="5400"/>
        </w:trPr>
        <w:tc>
          <w:tcPr>
            <w:tcW w:w="10350" w:type="dxa"/>
            <w:gridSpan w:val="3"/>
            <w:shd w:val="clear" w:color="auto" w:fill="FFFFFF" w:themeFill="background1"/>
          </w:tcPr>
          <w:p w:rsidR="00541370" w:rsidRPr="004B7F8E" w:rsidRDefault="00C92EF4">
            <w:pPr>
              <w:rPr>
                <w:rFonts w:asciiTheme="majorHAnsi" w:hAnsiTheme="majorHAnsi" w:cs="Tahoma"/>
                <w:color w:val="354457"/>
                <w:sz w:val="28"/>
                <w:szCs w:val="28"/>
              </w:rPr>
            </w:pP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0CFDC881" wp14:editId="7F01A313">
                      <wp:simplePos x="0" y="0"/>
                      <wp:positionH relativeFrom="column">
                        <wp:posOffset>-62509</wp:posOffset>
                      </wp:positionH>
                      <wp:positionV relativeFrom="paragraph">
                        <wp:posOffset>4673</wp:posOffset>
                      </wp:positionV>
                      <wp:extent cx="238125" cy="390525"/>
                      <wp:effectExtent l="0" t="0" r="9525" b="952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04D4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5="http://schemas.microsoft.com/office/word/2012/wordml">
                  <w:pict>
                    <v:rect w14:anchorId="05BD3885" id="Rectangle 18" o:spid="_x0000_s1026" style="position:absolute;margin-left:-4.9pt;margin-top:.35pt;width:18.75pt;height:30.75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" fillcolor="#f04d40" stroked="f" strokeweight="2pt"/>
                  </w:pict>
                </mc:Fallback>
              </mc:AlternateContent>
            </w:r>
            <w:r w:rsidR="00106C21" w:rsidRPr="004B7F8E">
              <w:rPr>
                <w:rFonts w:asciiTheme="majorHAnsi" w:hAnsiTheme="majorHAnsi"/>
                <w:noProof/>
              </w:rPr>
              <w:t xml:space="preserve">  </w:t>
            </w:r>
            <w:r w:rsidR="00106C21" w:rsidRPr="004B7F8E">
              <w:rPr>
                <w:rFonts w:asciiTheme="majorHAnsi" w:hAnsiTheme="majorHAnsi" w:cs="Tahoma"/>
                <w:color w:val="420189"/>
                <w:sz w:val="28"/>
                <w:szCs w:val="28"/>
              </w:rPr>
              <w:t xml:space="preserve">   </w:t>
            </w:r>
            <w:r w:rsidR="00C95E2E" w:rsidRPr="004B7F8E">
              <w:rPr>
                <w:rFonts w:asciiTheme="majorHAnsi" w:hAnsiTheme="majorHAnsi" w:cs="Tahoma"/>
                <w:color w:val="354457"/>
                <w:sz w:val="28"/>
                <w:szCs w:val="28"/>
              </w:rPr>
              <w:t xml:space="preserve">    </w:t>
            </w:r>
          </w:p>
          <w:p w:rsidR="000F133D" w:rsidRPr="004B7F8E" w:rsidRDefault="00541370">
            <w:pPr>
              <w:rPr>
                <w:rFonts w:asciiTheme="majorHAnsi" w:hAnsiTheme="majorHAnsi" w:cs="Tahoma"/>
                <w:color w:val="232345"/>
                <w:sz w:val="28"/>
                <w:szCs w:val="28"/>
              </w:rPr>
            </w:pPr>
            <w:r w:rsidRPr="004B7F8E">
              <w:rPr>
                <w:rFonts w:asciiTheme="majorHAnsi" w:hAnsiTheme="majorHAnsi" w:cs="Tahoma"/>
                <w:color w:val="354457"/>
                <w:sz w:val="28"/>
                <w:szCs w:val="28"/>
              </w:rPr>
              <w:t xml:space="preserve">      </w:t>
            </w:r>
            <w:r w:rsidR="00E65E4F" w:rsidRPr="004B7F8E">
              <w:rPr>
                <w:rFonts w:asciiTheme="majorHAnsi" w:hAnsiTheme="majorHAnsi" w:cs="Tahoma"/>
                <w:color w:val="354457"/>
                <w:sz w:val="28"/>
                <w:szCs w:val="28"/>
              </w:rPr>
              <w:t>Career Timeline</w:t>
            </w:r>
          </w:p>
          <w:p w:rsidR="00541370" w:rsidRPr="004B7F8E" w:rsidRDefault="00E146C7">
            <w:pPr>
              <w:rPr>
                <w:rFonts w:asciiTheme="majorHAnsi" w:hAnsiTheme="majorHAnsi" w:cs="Tahoma"/>
                <w:color w:val="232345"/>
                <w:sz w:val="28"/>
                <w:szCs w:val="28"/>
              </w:rPr>
            </w:pP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6EE115B" wp14:editId="29E908F6">
                      <wp:simplePos x="0" y="0"/>
                      <wp:positionH relativeFrom="column">
                        <wp:posOffset>5123053</wp:posOffset>
                      </wp:positionH>
                      <wp:positionV relativeFrom="paragraph">
                        <wp:posOffset>209245</wp:posOffset>
                      </wp:positionV>
                      <wp:extent cx="1171575" cy="781050"/>
                      <wp:effectExtent l="0" t="0" r="28575" b="19050"/>
                      <wp:wrapNone/>
                      <wp:docPr id="660" name="Rounded Rectangle 6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1575" cy="781050"/>
                              </a:xfrm>
                              <a:prstGeom prst="roundRect">
                                <a:avLst/>
                              </a:prstGeom>
                              <a:noFill/>
                              <a:ln w="12700">
                                <a:solidFill>
                                  <a:srgbClr val="354457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E3016" w:rsidRPr="00DC45A0" w:rsidRDefault="00BC2DA6" w:rsidP="007236B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</w:pPr>
                                  <w:r w:rsidRPr="00BC2DA6"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  <w:t>National Industrial Gas Plants, Qat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oundrect w14:anchorId="46EE115B" id="Rounded Rectangle 660" o:spid="_x0000_s1029" style="position:absolute;margin-left:403.4pt;margin-top:16.5pt;width:92.25pt;height:61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" filled="f" strokecolor="#354457" strokeweight="1pt">
                      <v:stroke dashstyle="3 1"/>
                      <v:textbox>
                        <w:txbxContent>
                          <w:p w:rsidR="005E3016" w:rsidRPr="00DC45A0" w:rsidRDefault="00BC2DA6" w:rsidP="007236B4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</w:pPr>
                            <w:r w:rsidRPr="00BC2DA6"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  <w:t>National Industrial Gas Plants, Qatar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:rsidR="00E65E4F" w:rsidRPr="004B7F8E" w:rsidRDefault="00A55BE4">
            <w:pPr>
              <w:rPr>
                <w:rFonts w:asciiTheme="majorHAnsi" w:hAnsiTheme="majorHAnsi"/>
              </w:rPr>
            </w:pP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37B5FD3B" wp14:editId="5A300DC5">
                      <wp:simplePos x="0" y="0"/>
                      <wp:positionH relativeFrom="column">
                        <wp:posOffset>1134339</wp:posOffset>
                      </wp:positionH>
                      <wp:positionV relativeFrom="paragraph">
                        <wp:posOffset>17958</wp:posOffset>
                      </wp:positionV>
                      <wp:extent cx="1221639" cy="781050"/>
                      <wp:effectExtent l="0" t="0" r="17145" b="19050"/>
                      <wp:wrapNone/>
                      <wp:docPr id="57" name="Rounded 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21639" cy="781050"/>
                              </a:xfrm>
                              <a:prstGeom prst="roundRect">
                                <a:avLst/>
                              </a:prstGeom>
                              <a:noFill/>
                              <a:ln w="12700">
                                <a:solidFill>
                                  <a:srgbClr val="354457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55BE4" w:rsidRPr="00DC45A0" w:rsidRDefault="00A55BE4" w:rsidP="00A55BE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</w:pPr>
                                  <w:r w:rsidRPr="00A55BE4"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  <w:t>Kharafi National, Kuwa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oundrect w14:anchorId="37B5FD3B" id="Rounded Rectangle 57" o:spid="_x0000_s1030" style="position:absolute;margin-left:89.3pt;margin-top:1.4pt;width:96.2pt;height:61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" filled="f" strokecolor="#354457" strokeweight="1pt">
                      <v:stroke dashstyle="3 1"/>
                      <v:textbox>
                        <w:txbxContent>
                          <w:p w:rsidR="00A55BE4" w:rsidRPr="00DC45A0" w:rsidRDefault="00A55BE4" w:rsidP="00A55BE4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</w:pPr>
                            <w:r w:rsidRPr="00A55BE4"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  <w:t>Kharafi National, Kuwait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CDA022A" wp14:editId="2384E8CB">
                      <wp:simplePos x="0" y="0"/>
                      <wp:positionH relativeFrom="column">
                        <wp:posOffset>3105785</wp:posOffset>
                      </wp:positionH>
                      <wp:positionV relativeFrom="paragraph">
                        <wp:posOffset>22860</wp:posOffset>
                      </wp:positionV>
                      <wp:extent cx="1221105" cy="781050"/>
                      <wp:effectExtent l="0" t="0" r="17145" b="19050"/>
                      <wp:wrapNone/>
                      <wp:docPr id="659" name="Rounded Rectangle 6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21105" cy="781050"/>
                              </a:xfrm>
                              <a:prstGeom prst="roundRect">
                                <a:avLst/>
                              </a:prstGeom>
                              <a:noFill/>
                              <a:ln w="12700">
                                <a:solidFill>
                                  <a:srgbClr val="354457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E3016" w:rsidRPr="00DC45A0" w:rsidRDefault="00A55BE4" w:rsidP="007236B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</w:pPr>
                                  <w:r w:rsidRPr="00A55BE4"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  <w:t>Chrysler Dealership, Canada</w:t>
                                  </w:r>
                                  <w:r w:rsidRPr="00A55BE4"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  <w:tab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oundrect w14:anchorId="7CDA022A" id="Rounded Rectangle 659" o:spid="_x0000_s1031" style="position:absolute;margin-left:244.55pt;margin-top:1.8pt;width:96.15pt;height:61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" filled="f" strokecolor="#354457" strokeweight="1pt">
                      <v:stroke dashstyle="3 1"/>
                      <v:textbox>
                        <w:txbxContent>
                          <w:p w:rsidR="005E3016" w:rsidRPr="00DC45A0" w:rsidRDefault="00A55BE4" w:rsidP="007236B4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</w:pPr>
                            <w:r w:rsidRPr="00A55BE4"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  <w:t>Chrysler Dealership, Canada</w:t>
                            </w:r>
                            <w:r w:rsidRPr="00A55BE4"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  <w:tab/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:rsidR="00E65E4F" w:rsidRPr="004B7F8E" w:rsidRDefault="00A55BE4" w:rsidP="007236B4">
            <w:pPr>
              <w:tabs>
                <w:tab w:val="left" w:pos="4548"/>
              </w:tabs>
              <w:rPr>
                <w:rFonts w:asciiTheme="majorHAnsi" w:hAnsiTheme="majorHAnsi"/>
              </w:rPr>
            </w:pP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8B3D99C" wp14:editId="02D44116">
                      <wp:simplePos x="0" y="0"/>
                      <wp:positionH relativeFrom="column">
                        <wp:posOffset>152</wp:posOffset>
                      </wp:positionH>
                      <wp:positionV relativeFrom="paragraph">
                        <wp:posOffset>1085901</wp:posOffset>
                      </wp:positionV>
                      <wp:extent cx="1221639" cy="781050"/>
                      <wp:effectExtent l="0" t="0" r="17145" b="19050"/>
                      <wp:wrapNone/>
                      <wp:docPr id="58" name="Rounded 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21639" cy="781050"/>
                              </a:xfrm>
                              <a:prstGeom prst="roundRect">
                                <a:avLst/>
                              </a:prstGeom>
                              <a:noFill/>
                              <a:ln w="12700">
                                <a:solidFill>
                                  <a:srgbClr val="354457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55BE4" w:rsidRPr="00DC45A0" w:rsidRDefault="00A55BE4" w:rsidP="00A55BE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</w:pPr>
                                  <w:r w:rsidRPr="00A55BE4"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  <w:t>KIMMCO Insulating Material Manufacturing Company, Kuwa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oundrect w14:anchorId="78B3D99C" id="Rounded Rectangle 58" o:spid="_x0000_s1032" style="position:absolute;margin-left:0;margin-top:85.5pt;width:96.2pt;height:61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" filled="f" strokecolor="#354457" strokeweight="1pt">
                      <v:stroke dashstyle="3 1"/>
                      <v:textbox>
                        <w:txbxContent>
                          <w:p w:rsidR="00A55BE4" w:rsidRPr="00DC45A0" w:rsidRDefault="00A55BE4" w:rsidP="00A55BE4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</w:pPr>
                            <w:r w:rsidRPr="00A55BE4"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  <w:t>KIMMCO Insulating Material Manufacturing Company, Kuwait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F79CCA5" wp14:editId="077E004B">
                      <wp:simplePos x="0" y="0"/>
                      <wp:positionH relativeFrom="column">
                        <wp:posOffset>100280</wp:posOffset>
                      </wp:positionH>
                      <wp:positionV relativeFrom="paragraph">
                        <wp:posOffset>697814</wp:posOffset>
                      </wp:positionV>
                      <wp:extent cx="1002183" cy="285750"/>
                      <wp:effectExtent l="0" t="0" r="0" b="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2183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F310E" w:rsidRPr="00E16BED" w:rsidRDefault="00A55BE4" w:rsidP="00CF310E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A55BE4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Feb’91 – Mar’9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F79CCA5" id="Rectangle 46" o:spid="_x0000_s1033" style="position:absolute;margin-left:7.9pt;margin-top:54.95pt;width:78.9pt;height:22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" filled="f" stroked="f" strokeweight="2pt">
                      <v:textbox>
                        <w:txbxContent>
                          <w:p w:rsidR="00CF310E" w:rsidRPr="00E16BED" w:rsidRDefault="00A55BE4" w:rsidP="00CF310E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A55BE4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</w:rPr>
                              <w:t>Feb’91 – Mar’94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4E2F086E" wp14:editId="1EA83470">
                      <wp:simplePos x="0" y="0"/>
                      <wp:positionH relativeFrom="column">
                        <wp:posOffset>1190142</wp:posOffset>
                      </wp:positionH>
                      <wp:positionV relativeFrom="paragraph">
                        <wp:posOffset>712775</wp:posOffset>
                      </wp:positionV>
                      <wp:extent cx="1021919" cy="285750"/>
                      <wp:effectExtent l="0" t="0" r="0" b="0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21919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E3016" w:rsidRPr="00E16BED" w:rsidRDefault="00A55BE4" w:rsidP="00E16BED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A55BE4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Apr’94 – Dec’0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E2F086E" id="Rectangle 36" o:spid="_x0000_s1034" style="position:absolute;margin-left:93.7pt;margin-top:56.1pt;width:80.45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" filled="f" stroked="f" strokeweight="2pt">
                      <v:textbox>
                        <w:txbxContent>
                          <w:p w:rsidR="005E3016" w:rsidRPr="00E16BED" w:rsidRDefault="00A55BE4" w:rsidP="00E16BED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A55BE4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</w:rPr>
                              <w:t>Apr’94 – Dec’05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0996B58B" wp14:editId="5ABB925B">
                      <wp:simplePos x="0" y="0"/>
                      <wp:positionH relativeFrom="column">
                        <wp:posOffset>4118457</wp:posOffset>
                      </wp:positionH>
                      <wp:positionV relativeFrom="paragraph">
                        <wp:posOffset>1090270</wp:posOffset>
                      </wp:positionV>
                      <wp:extent cx="1171575" cy="781050"/>
                      <wp:effectExtent l="0" t="0" r="28575" b="19050"/>
                      <wp:wrapNone/>
                      <wp:docPr id="48" name="Rounded 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1575" cy="781050"/>
                              </a:xfrm>
                              <a:prstGeom prst="roundRect">
                                <a:avLst/>
                              </a:prstGeom>
                              <a:noFill/>
                              <a:ln w="12700">
                                <a:solidFill>
                                  <a:srgbClr val="354457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F310E" w:rsidRPr="00DC45A0" w:rsidRDefault="00A55BE4" w:rsidP="00CF310E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</w:pPr>
                                  <w:r w:rsidRPr="00A55BE4"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  <w:t>Kharafi National, UA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oundrect w14:anchorId="0996B58B" id="Rounded Rectangle 48" o:spid="_x0000_s1035" style="position:absolute;margin-left:324.3pt;margin-top:85.85pt;width:92.25pt;height:61.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" filled="f" strokecolor="#354457" strokeweight="1pt">
                      <v:stroke dashstyle="3 1"/>
                      <v:textbox>
                        <w:txbxContent>
                          <w:p w:rsidR="00CF310E" w:rsidRPr="00DC45A0" w:rsidRDefault="00A55BE4" w:rsidP="00CF310E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</w:pPr>
                            <w:r w:rsidRPr="00A55BE4"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  <w:t>Kharafi National, UAE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709985A" wp14:editId="4FEC03FB">
                      <wp:simplePos x="0" y="0"/>
                      <wp:positionH relativeFrom="column">
                        <wp:posOffset>2092554</wp:posOffset>
                      </wp:positionH>
                      <wp:positionV relativeFrom="paragraph">
                        <wp:posOffset>1107617</wp:posOffset>
                      </wp:positionV>
                      <wp:extent cx="1171575" cy="781050"/>
                      <wp:effectExtent l="0" t="0" r="28575" b="19050"/>
                      <wp:wrapNone/>
                      <wp:docPr id="53" name="Rounded 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1575" cy="781050"/>
                              </a:xfrm>
                              <a:prstGeom prst="roundRect">
                                <a:avLst/>
                              </a:prstGeom>
                              <a:noFill/>
                              <a:ln w="12700">
                                <a:solidFill>
                                  <a:srgbClr val="354457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E146C7" w:rsidRPr="00DC45A0" w:rsidRDefault="00A55BE4" w:rsidP="00E146C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</w:pPr>
                                  <w:r w:rsidRPr="00A55BE4">
                                    <w:rPr>
                                      <w:rFonts w:asciiTheme="majorHAnsi" w:hAnsiTheme="majorHAnsi" w:cs="Tahoma"/>
                                      <w:b/>
                                      <w:color w:val="F04D40"/>
                                      <w:sz w:val="20"/>
                                      <w:szCs w:val="16"/>
                                      <w:lang w:val="en-GB"/>
                                    </w:rPr>
                                    <w:t>Family Food Tradition, (Green Giant), Canad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oundrect w14:anchorId="7709985A" id="Rounded Rectangle 53" o:spid="_x0000_s1036" style="position:absolute;margin-left:164.75pt;margin-top:87.2pt;width:92.25pt;height:61.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" filled="f" strokecolor="#354457" strokeweight="1pt">
                      <v:stroke dashstyle="3 1"/>
                      <v:textbox>
                        <w:txbxContent>
                          <w:p w:rsidR="00E146C7" w:rsidRPr="00DC45A0" w:rsidRDefault="00A55BE4" w:rsidP="00E146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</w:pPr>
                            <w:r w:rsidRPr="00A55BE4">
                              <w:rPr>
                                <w:rFonts w:asciiTheme="majorHAnsi" w:hAnsiTheme="majorHAnsi" w:cs="Tahoma"/>
                                <w:b/>
                                <w:color w:val="F04D40"/>
                                <w:sz w:val="20"/>
                                <w:szCs w:val="16"/>
                                <w:lang w:val="en-GB"/>
                              </w:rPr>
                              <w:t>Family Food Tradition, (Green Giant), Canada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8588612" wp14:editId="698CEC9E">
                      <wp:simplePos x="0" y="0"/>
                      <wp:positionH relativeFrom="column">
                        <wp:posOffset>2252828</wp:posOffset>
                      </wp:positionH>
                      <wp:positionV relativeFrom="paragraph">
                        <wp:posOffset>709600</wp:posOffset>
                      </wp:positionV>
                      <wp:extent cx="904875" cy="285750"/>
                      <wp:effectExtent l="0" t="0" r="0" b="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487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4357C" w:rsidRPr="00E16BED" w:rsidRDefault="00A55BE4" w:rsidP="0084357C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A55BE4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Feb’06- Apr’0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8588612" id="Rectangle 33" o:spid="_x0000_s1037" style="position:absolute;margin-left:177.4pt;margin-top:55.85pt;width:71.25pt;height:22.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" filled="f" stroked="f" strokeweight="2pt">
                      <v:textbox>
                        <w:txbxContent>
                          <w:p w:rsidR="0084357C" w:rsidRPr="00E16BED" w:rsidRDefault="00A55BE4" w:rsidP="0084357C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A55BE4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</w:rPr>
                              <w:t>Feb’06- Apr’07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207FE6B" wp14:editId="162A08E8">
                      <wp:simplePos x="0" y="0"/>
                      <wp:positionH relativeFrom="column">
                        <wp:posOffset>3247974</wp:posOffset>
                      </wp:positionH>
                      <wp:positionV relativeFrom="paragraph">
                        <wp:posOffset>731215</wp:posOffset>
                      </wp:positionV>
                      <wp:extent cx="904875" cy="285750"/>
                      <wp:effectExtent l="0" t="0" r="0" b="0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487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765A89" w:rsidRPr="00E16BED" w:rsidRDefault="00A55BE4" w:rsidP="00765A89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A55BE4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Jun’07- Aug’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207FE6B" id="Rectangle 42" o:spid="_x0000_s1038" style="position:absolute;margin-left:255.75pt;margin-top:57.6pt;width:71.25pt;height:22.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" filled="f" stroked="f" strokeweight="2pt">
                      <v:textbox>
                        <w:txbxContent>
                          <w:p w:rsidR="00765A89" w:rsidRPr="00E16BED" w:rsidRDefault="00A55BE4" w:rsidP="00765A89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A55BE4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</w:rPr>
                              <w:t>Jun’07- Aug’10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046C9134" wp14:editId="64220E5E">
                      <wp:simplePos x="0" y="0"/>
                      <wp:positionH relativeFrom="column">
                        <wp:posOffset>5278399</wp:posOffset>
                      </wp:positionH>
                      <wp:positionV relativeFrom="paragraph">
                        <wp:posOffset>751332</wp:posOffset>
                      </wp:positionV>
                      <wp:extent cx="1058494" cy="285750"/>
                      <wp:effectExtent l="0" t="0" r="0" b="0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8494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E3016" w:rsidRPr="00E16BED" w:rsidRDefault="00BC2DA6" w:rsidP="00E16BED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BC2DA6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Feb’14 – Aug’1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46C9134" id="Rectangle 38" o:spid="_x0000_s1039" style="position:absolute;margin-left:415.6pt;margin-top:59.15pt;width:83.35pt;height:22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" filled="f" stroked="f" strokeweight="2pt">
                      <v:textbox>
                        <w:txbxContent>
                          <w:p w:rsidR="005E3016" w:rsidRPr="00E16BED" w:rsidRDefault="00BC2DA6" w:rsidP="00E16BED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C2DA6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</w:rPr>
                              <w:t>Feb’14 – Aug’15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B7F8E"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C3F67B6" wp14:editId="17FB3091">
                      <wp:simplePos x="0" y="0"/>
                      <wp:positionH relativeFrom="column">
                        <wp:posOffset>4240987</wp:posOffset>
                      </wp:positionH>
                      <wp:positionV relativeFrom="paragraph">
                        <wp:posOffset>735025</wp:posOffset>
                      </wp:positionV>
                      <wp:extent cx="999973" cy="285750"/>
                      <wp:effectExtent l="0" t="0" r="0" b="0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9973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F310E" w:rsidRPr="00E16BED" w:rsidRDefault="00A55BE4" w:rsidP="00CF310E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A55BE4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Sep’10 – Mar’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C3F67B6" id="Rectangle 47" o:spid="_x0000_s1040" style="position:absolute;margin-left:333.95pt;margin-top:57.9pt;width:78.75pt;height:22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" filled="f" stroked="f" strokeweight="2pt">
                      <v:textbox>
                        <w:txbxContent>
                          <w:p w:rsidR="00CF310E" w:rsidRPr="00E16BED" w:rsidRDefault="00A55BE4" w:rsidP="00CF310E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A55BE4"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</w:rPr>
                              <w:t>Sep’10 – Mar’12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7610B" w:rsidRPr="004B7F8E">
              <w:rPr>
                <w:rFonts w:asciiTheme="majorHAnsi" w:hAnsiTheme="majorHAnsi"/>
                <w:noProof/>
              </w:rPr>
              <w:drawing>
                <wp:inline distT="0" distB="0" distL="0" distR="0" wp14:anchorId="61CE2416" wp14:editId="3C4B3C3B">
                  <wp:extent cx="6435090" cy="1623974"/>
                  <wp:effectExtent l="0" t="0" r="3810" b="0"/>
                  <wp:docPr id="658" name="Picture 6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imeline2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6196" cy="1624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B2021" w:rsidRPr="004B7F8E" w:rsidRDefault="008B2021" w:rsidP="002F5802">
            <w:pPr>
              <w:pStyle w:val="ListParagraph"/>
              <w:ind w:left="360"/>
              <w:jc w:val="both"/>
              <w:rPr>
                <w:rFonts w:asciiTheme="majorHAnsi" w:hAnsiTheme="majorHAnsi"/>
              </w:rPr>
            </w:pPr>
          </w:p>
        </w:tc>
      </w:tr>
      <w:tr w:rsidR="00556CBD" w:rsidRPr="004B7F8E" w:rsidTr="00F80C7D">
        <w:trPr>
          <w:trHeight w:val="1080"/>
        </w:trPr>
        <w:tc>
          <w:tcPr>
            <w:tcW w:w="360" w:type="dxa"/>
            <w:shd w:val="clear" w:color="auto" w:fill="FFFFFF" w:themeFill="background1"/>
          </w:tcPr>
          <w:p w:rsidR="00556CBD" w:rsidRPr="004B7F8E" w:rsidRDefault="00556CBD" w:rsidP="006F74E2">
            <w:pPr>
              <w:rPr>
                <w:rFonts w:asciiTheme="majorHAnsi" w:hAnsiTheme="majorHAnsi" w:cs="Tahoma"/>
                <w:b/>
                <w:noProof/>
                <w:color w:val="6A6969"/>
                <w:sz w:val="20"/>
                <w:szCs w:val="20"/>
              </w:rPr>
            </w:pPr>
            <w:r w:rsidRPr="004B7F8E">
              <w:rPr>
                <w:rFonts w:asciiTheme="majorHAnsi" w:hAnsiTheme="majorHAnsi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526DEA" wp14:editId="4E4F729D">
                      <wp:simplePos x="0" y="0"/>
                      <wp:positionH relativeFrom="column">
                        <wp:posOffset>-78105</wp:posOffset>
                      </wp:positionH>
                      <wp:positionV relativeFrom="paragraph">
                        <wp:posOffset>-6350</wp:posOffset>
                      </wp:positionV>
                      <wp:extent cx="238125" cy="390525"/>
                      <wp:effectExtent l="0" t="0" r="9525" b="952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04D4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5="http://schemas.microsoft.com/office/word/2012/wordml">
                  <w:pict>
                    <v:rect w14:anchorId="64A42A4E" id="Rectangle 19" o:spid="_x0000_s1026" style="position:absolute;margin-left:-6.15pt;margin-top:-.5pt;width:18.75pt;height:30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" fillcolor="#f04d40" stroked="f" strokeweight="2pt"/>
                  </w:pict>
                </mc:Fallback>
              </mc:AlternateContent>
            </w:r>
          </w:p>
        </w:tc>
        <w:tc>
          <w:tcPr>
            <w:tcW w:w="9990" w:type="dxa"/>
            <w:gridSpan w:val="2"/>
            <w:shd w:val="clear" w:color="auto" w:fill="FFFFFF" w:themeFill="background1"/>
          </w:tcPr>
          <w:p w:rsidR="00556CBD" w:rsidRPr="004B7F8E" w:rsidRDefault="00556CBD" w:rsidP="009059A2">
            <w:pPr>
              <w:rPr>
                <w:rFonts w:asciiTheme="majorHAnsi" w:hAnsiTheme="majorHAnsi" w:cs="Tahoma"/>
                <w:b/>
                <w:noProof/>
                <w:color w:val="6A6969"/>
                <w:sz w:val="20"/>
                <w:szCs w:val="20"/>
              </w:rPr>
            </w:pPr>
            <w:r w:rsidRPr="004B7F8E">
              <w:rPr>
                <w:rFonts w:asciiTheme="majorHAnsi" w:hAnsiTheme="majorHAnsi" w:cs="Tahoma"/>
                <w:color w:val="354457"/>
                <w:sz w:val="28"/>
                <w:szCs w:val="28"/>
              </w:rPr>
              <w:t>Professional Experience</w:t>
            </w:r>
            <w:r w:rsidRPr="004B7F8E">
              <w:rPr>
                <w:rFonts w:asciiTheme="majorHAnsi" w:hAnsiTheme="majorHAnsi" w:cs="Tahoma"/>
                <w:noProof/>
                <w:color w:val="420189"/>
                <w:sz w:val="20"/>
                <w:szCs w:val="20"/>
              </w:rPr>
              <w:br/>
            </w:r>
            <w:r w:rsidRPr="000659B9">
              <w:rPr>
                <w:rFonts w:asciiTheme="majorHAnsi" w:hAnsiTheme="majorHAnsi" w:cs="Tahoma"/>
                <w:b/>
                <w:noProof/>
                <w:color w:val="6A6969"/>
                <w:sz w:val="12"/>
                <w:szCs w:val="20"/>
              </w:rPr>
              <w:br/>
            </w:r>
            <w:r w:rsidR="002F5802" w:rsidRP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National Industrial Gas Plants, </w:t>
            </w:r>
            <w:r w:rsidR="002F5802" w:rsidRPr="002C3D9C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Qatar as </w:t>
            </w:r>
            <w:r w:rsidR="009059A2" w:rsidRPr="002C3D9C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Project Development</w:t>
            </w:r>
            <w:r w:rsidR="002F5802" w:rsidRPr="002C3D9C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Manager</w:t>
            </w:r>
            <w:r w:rsid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                  </w:t>
            </w:r>
            <w:r w:rsidR="00541370" w:rsidRPr="004B7F8E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            </w:t>
            </w:r>
            <w:r w:rsidR="009059A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    </w:t>
            </w:r>
            <w:r w:rsidR="002F5802" w:rsidRPr="002F5802">
              <w:rPr>
                <w:rFonts w:asciiTheme="majorHAnsi" w:hAnsiTheme="majorHAnsi" w:cs="Tahoma"/>
                <w:b/>
                <w:color w:val="F04D40"/>
                <w:sz w:val="20"/>
                <w:szCs w:val="20"/>
                <w:lang w:val="en-GB"/>
              </w:rPr>
              <w:t>Feb’14 – Aug’15</w:t>
            </w:r>
          </w:p>
          <w:p w:rsidR="00541370" w:rsidRPr="004B7F8E" w:rsidRDefault="00541370" w:rsidP="00541370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  <w:r w:rsidRPr="004B7F8E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Key Result Areas: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Identified &amp; acquired new and competitive accounts with emphasis on gases business, product supply agreements and safety supplies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Liaised with Top management for evolving strategic vision, driving change, infusing new ideas and taking product business performance and productivity to the next level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Conceptualized &amp; implemented competitive strategies for generating sales, developing as well as expanding market share towards the achievement of revenue &amp; profitability targets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 xml:space="preserve">Conducted market research on products, markets and competitors; submitted detailed reports basis  analyses of complex data and numbers </w:t>
            </w:r>
          </w:p>
          <w:p w:rsidR="00C1450D" w:rsidRPr="004B7F8E" w:rsidRDefault="002F5802" w:rsidP="002F5802">
            <w:pPr>
              <w:numPr>
                <w:ilvl w:val="0"/>
                <w:numId w:val="12"/>
              </w:numPr>
              <w:rPr>
                <w:rFonts w:asciiTheme="majorHAnsi" w:hAnsiTheme="majorHAnsi" w:cs="Tahoma"/>
                <w:b/>
                <w:noProof/>
                <w:color w:val="6A696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Developing project baselines; monitoring &amp; controlling projects with respect to cost, resource deployment, time over-runs and quality compliance to ensure satisfactory execution/delivery of the same</w:t>
            </w:r>
          </w:p>
          <w:p w:rsidR="00556CBD" w:rsidRPr="004B7F8E" w:rsidRDefault="00541370" w:rsidP="00556CBD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  <w:r w:rsidRPr="004B7F8E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Highlights</w:t>
            </w:r>
            <w:r w:rsidR="00556CBD" w:rsidRPr="004B7F8E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:</w:t>
            </w:r>
          </w:p>
          <w:p w:rsidR="002F5802" w:rsidRPr="002C3D9C" w:rsidRDefault="002F5802" w:rsidP="002F5802">
            <w:pPr>
              <w:numPr>
                <w:ilvl w:val="0"/>
                <w:numId w:val="15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  <w:r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Managing approximately 40 Customers in various industrial sectors like Steel, Oil &amp; Gas, Clinics and Hospitals</w:t>
            </w:r>
          </w:p>
          <w:p w:rsidR="002F5802" w:rsidRPr="002C3D9C" w:rsidRDefault="002F5802" w:rsidP="009059A2">
            <w:pPr>
              <w:numPr>
                <w:ilvl w:val="0"/>
                <w:numId w:val="15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  <w:r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Contributed data for the creation of a market penetration plan of a product that now earns revenues of more than </w:t>
            </w:r>
            <w:r w:rsidR="009059A2"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QR 10,000,000</w:t>
            </w:r>
            <w:r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 / US$ </w:t>
            </w:r>
            <w:r w:rsidR="009059A2"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2,750,000.000</w:t>
            </w:r>
            <w:r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 per year </w:t>
            </w:r>
          </w:p>
          <w:p w:rsidR="002F5802" w:rsidRPr="002C3D9C" w:rsidRDefault="002F5802" w:rsidP="009059A2">
            <w:pPr>
              <w:numPr>
                <w:ilvl w:val="0"/>
                <w:numId w:val="15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  <w:r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Worked with the group marketing team to develop marketing campaigns to support sales strategy; generated new business worth </w:t>
            </w:r>
            <w:r w:rsidR="009059A2"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QR 20,000,000</w:t>
            </w:r>
            <w:r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  <w:shd w:val="clear" w:color="auto" w:fill="FFFFFF"/>
              </w:rPr>
              <w:t xml:space="preserve"> </w:t>
            </w:r>
            <w:r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and raised awareness of other company products </w:t>
            </w:r>
          </w:p>
          <w:p w:rsidR="002F5802" w:rsidRPr="002C3D9C" w:rsidRDefault="002F5802" w:rsidP="009059A2">
            <w:pPr>
              <w:numPr>
                <w:ilvl w:val="0"/>
                <w:numId w:val="15"/>
              </w:numPr>
              <w:jc w:val="both"/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</w:pPr>
            <w:r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Developed the current prospect database of </w:t>
            </w:r>
            <w:r w:rsidR="009059A2"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100</w:t>
            </w:r>
            <w:r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 clients within specified business sectors to generate effective leads &amp; exceeded sales targets for the business by </w:t>
            </w:r>
            <w:r w:rsidR="009059A2"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>50</w:t>
            </w:r>
            <w:r w:rsidRPr="002C3D9C">
              <w:rPr>
                <w:rFonts w:asciiTheme="majorHAnsi" w:hAnsiTheme="majorHAnsi" w:cs="Tahoma"/>
                <w:color w:val="262626" w:themeColor="text1" w:themeTint="D9"/>
                <w:sz w:val="20"/>
                <w:szCs w:val="20"/>
              </w:rPr>
              <w:t xml:space="preserve">% </w:t>
            </w:r>
          </w:p>
          <w:p w:rsidR="00C92EF4" w:rsidRDefault="00C92EF4" w:rsidP="00556CBD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</w:p>
          <w:p w:rsidR="002F5802" w:rsidRPr="004B7F8E" w:rsidRDefault="002F5802" w:rsidP="002F5802">
            <w:pPr>
              <w:rPr>
                <w:rFonts w:asciiTheme="majorHAnsi" w:hAnsiTheme="majorHAnsi" w:cs="Tahoma"/>
                <w:b/>
                <w:noProof/>
                <w:color w:val="6A696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Kharafi National, UAE</w:t>
            </w:r>
            <w: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as </w:t>
            </w:r>
            <w:r w:rsidRP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Equipment Workshop Manager</w:t>
            </w:r>
            <w: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                           </w:t>
            </w:r>
            <w:r w:rsidRPr="004B7F8E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                               </w:t>
            </w:r>
            <w:r w:rsidRPr="002F5802">
              <w:rPr>
                <w:rFonts w:asciiTheme="majorHAnsi" w:hAnsiTheme="majorHAnsi" w:cs="Tahoma"/>
                <w:b/>
                <w:color w:val="F04D40"/>
                <w:sz w:val="20"/>
                <w:szCs w:val="20"/>
                <w:lang w:val="en-GB"/>
              </w:rPr>
              <w:t>Sep’10 – Mar’12</w:t>
            </w:r>
          </w:p>
          <w:p w:rsidR="002F5802" w:rsidRPr="004B7F8E" w:rsidRDefault="002F5802" w:rsidP="002F5802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  <w:r w:rsidRPr="004B7F8E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Key Result Areas: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Conducted quality performance reviews with senior management and ensured alignment &amp; prioritization of plant’s wide improvement activities and initiatives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Provided various Equipment/ Vehicles to H-5 Gas processing plant (Habshan)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Ensured servicing/ Parts/ repair functions are being implemented by using Enterprise Resource Planning (ERP) as per defined policies and procedures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 xml:space="preserve">Worked with external data suppliers to ensure data accuracy and integrity; ensured that the methods of data collection were effective and accurate 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Established and maintained alliances and strategic relationships growth of the business</w:t>
            </w:r>
          </w:p>
          <w:p w:rsidR="002F5802" w:rsidRDefault="002F5802" w:rsidP="00556CBD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</w:p>
          <w:p w:rsidR="002F5802" w:rsidRPr="004B7F8E" w:rsidRDefault="002F5802" w:rsidP="002F5802">
            <w:pPr>
              <w:rPr>
                <w:rFonts w:asciiTheme="majorHAnsi" w:hAnsiTheme="majorHAnsi" w:cs="Tahoma"/>
                <w:b/>
                <w:noProof/>
                <w:color w:val="6A696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Chrysler Dealership, Canada </w:t>
            </w:r>
            <w: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as </w:t>
            </w:r>
            <w:r w:rsidRP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Sales Service Asst. Manager </w:t>
            </w:r>
            <w: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                                                            </w:t>
            </w:r>
            <w:r w:rsidRPr="002F5802">
              <w:rPr>
                <w:rFonts w:asciiTheme="majorHAnsi" w:hAnsiTheme="majorHAnsi" w:cs="Tahoma"/>
                <w:b/>
                <w:color w:val="F04D40"/>
                <w:sz w:val="20"/>
                <w:szCs w:val="20"/>
                <w:lang w:val="en-GB"/>
              </w:rPr>
              <w:t>Jun’07- Aug’10</w:t>
            </w:r>
          </w:p>
          <w:p w:rsidR="002F5802" w:rsidRPr="004B7F8E" w:rsidRDefault="002F5802" w:rsidP="002F5802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  <w:r w:rsidRPr="004B7F8E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Key Result Areas: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Evaluated service operations to minimize Service Bottlenecks  according to policies, regulations and procedures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 xml:space="preserve">Improved customer satisfaction for Sales &amp; Service and promoted repeat sales to enhance Brand Image  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 xml:space="preserve">Conducted market research on products, markets and competitors; submitted detailed reports basis  analyses of complex data and numbers </w:t>
            </w:r>
          </w:p>
          <w:p w:rsidR="002F5802" w:rsidRDefault="002F5802" w:rsidP="00556CBD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</w:p>
          <w:p w:rsidR="002F5802" w:rsidRPr="004B7F8E" w:rsidRDefault="002F5802" w:rsidP="002F5802">
            <w:pPr>
              <w:rPr>
                <w:rFonts w:asciiTheme="majorHAnsi" w:hAnsiTheme="majorHAnsi" w:cs="Tahoma"/>
                <w:b/>
                <w:noProof/>
                <w:color w:val="6A696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Family Food Tradition, (Green Giant), Canada </w:t>
            </w:r>
            <w:r w:rsidRPr="002C3D9C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as </w:t>
            </w:r>
            <w:r w:rsidR="002B301A" w:rsidRPr="002C3D9C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Quality Engineer</w:t>
            </w:r>
            <w:r w:rsidRPr="002C3D9C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                                                </w:t>
            </w:r>
            <w:r w:rsidRPr="002F5802">
              <w:rPr>
                <w:rFonts w:asciiTheme="majorHAnsi" w:hAnsiTheme="majorHAnsi" w:cs="Tahoma"/>
                <w:b/>
                <w:color w:val="F04D40"/>
                <w:sz w:val="20"/>
                <w:szCs w:val="20"/>
                <w:lang w:val="en-GB"/>
              </w:rPr>
              <w:t>Feb’06- Apr’07</w:t>
            </w:r>
          </w:p>
          <w:p w:rsidR="002F5802" w:rsidRPr="004B7F8E" w:rsidRDefault="002F5802" w:rsidP="002F5802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  <w:r w:rsidRPr="004B7F8E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Key Result Areas: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 xml:space="preserve">Inspected and controlled food quality according to specifications and ensured sanitation and cleanliness </w:t>
            </w:r>
          </w:p>
          <w:p w:rsidR="002F5802" w:rsidRDefault="002F5802" w:rsidP="00556CBD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</w:p>
          <w:p w:rsidR="002F5802" w:rsidRPr="004B7F8E" w:rsidRDefault="002F5802" w:rsidP="002F5802">
            <w:pPr>
              <w:rPr>
                <w:rFonts w:asciiTheme="majorHAnsi" w:hAnsiTheme="majorHAnsi" w:cs="Tahoma"/>
                <w:b/>
                <w:noProof/>
                <w:color w:val="6A696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Kharafi National, Kuwait </w:t>
            </w:r>
            <w: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as </w:t>
            </w:r>
            <w:r w:rsidRP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Equipment Unit Head (UAE, Qatar &amp; Egypt)</w:t>
            </w:r>
            <w: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                                       </w:t>
            </w:r>
            <w:r w:rsidRPr="002F5802">
              <w:rPr>
                <w:rFonts w:asciiTheme="majorHAnsi" w:hAnsiTheme="majorHAnsi" w:cs="Tahoma"/>
                <w:b/>
                <w:color w:val="F04D40"/>
                <w:sz w:val="20"/>
                <w:szCs w:val="20"/>
                <w:lang w:val="en-GB"/>
              </w:rPr>
              <w:t>Apr’94 – Dec’05</w:t>
            </w:r>
          </w:p>
          <w:p w:rsidR="002F5802" w:rsidRPr="004B7F8E" w:rsidRDefault="002F5802" w:rsidP="002F5802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  <w:r w:rsidRPr="004B7F8E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Key Result Areas: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 xml:space="preserve">Improved company systems and participated in Maximo/ ISO9001: 2008 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Supplied  various  Equipment  for  Oil  and  Gas,  Construction  key clients  like  Kellogg Brown  &amp;  Root,  Bechtel,  Foster  Wheeler,  Parsons,  Costain  and  Fluor  International according to client requirements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Worked in different locations like KOC Kuwait, Ras Laffan Qatar, Egypt Gas, Southern Oil Company Iraq, Power Plant Dubai and HSE Procedure</w:t>
            </w:r>
          </w:p>
          <w:p w:rsidR="002F5802" w:rsidRPr="002F5802" w:rsidRDefault="002F5802" w:rsidP="00AC15B1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 xml:space="preserve">Managed refurbishment, </w:t>
            </w:r>
            <w:r w:rsidR="00AC15B1"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 xml:space="preserve">assembly &amp; test of equipment/ vehicles </w:t>
            </w: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according to company &amp; client requirements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Studied Provision of Warranties, performed Market Analysis and compared durability of company's products with the competitor’s product improvement and pricing</w:t>
            </w:r>
          </w:p>
          <w:p w:rsidR="002F5802" w:rsidRDefault="002F5802" w:rsidP="00556CBD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</w:p>
          <w:p w:rsidR="002F5802" w:rsidRPr="004B7F8E" w:rsidRDefault="002F5802" w:rsidP="002F5802">
            <w:pPr>
              <w:rPr>
                <w:rFonts w:asciiTheme="majorHAnsi" w:hAnsiTheme="majorHAnsi" w:cs="Tahoma"/>
                <w:b/>
                <w:noProof/>
                <w:color w:val="6A696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KIMMCO Insulating Material Manufacturing Company, Kuwait </w:t>
            </w:r>
            <w: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as </w:t>
            </w:r>
            <w:r w:rsidRPr="002F5802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Mechanical Engineer</w:t>
            </w:r>
            <w: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 xml:space="preserve">        </w:t>
            </w:r>
            <w:r w:rsidRPr="002F5802">
              <w:rPr>
                <w:rFonts w:asciiTheme="majorHAnsi" w:hAnsiTheme="majorHAnsi" w:cs="Tahoma"/>
                <w:b/>
                <w:color w:val="F04D40"/>
                <w:sz w:val="20"/>
                <w:szCs w:val="20"/>
                <w:lang w:val="en-GB"/>
              </w:rPr>
              <w:t>Feb’91 – Mar’94</w:t>
            </w:r>
          </w:p>
          <w:p w:rsidR="002F5802" w:rsidRPr="004B7F8E" w:rsidRDefault="002F5802" w:rsidP="002F5802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  <w:r w:rsidRPr="004B7F8E"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  <w:t>Key Result Areas: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Maintained production  of  Glass  Wool  Line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Performed inspections and maintained machinery to ensure availability and functionality of equipment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Provided and performed Technical Support &amp; Root Cause Analysis for plant problems and created strategies with minimal impact on production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</w:pPr>
            <w:r w:rsidRPr="002F5802">
              <w:rPr>
                <w:rFonts w:asciiTheme="majorHAnsi" w:hAnsiTheme="majorHAnsi" w:cs="Tahoma"/>
                <w:noProof/>
                <w:color w:val="262626" w:themeColor="text1" w:themeTint="D9"/>
                <w:sz w:val="20"/>
                <w:szCs w:val="20"/>
              </w:rPr>
              <w:t>Evaluated schedules for routines and daily maintenance on availability of resources and machines in the production process</w:t>
            </w:r>
          </w:p>
          <w:p w:rsidR="002F5802" w:rsidRDefault="002F5802" w:rsidP="00556CBD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</w:p>
          <w:p w:rsidR="002F5802" w:rsidRPr="004B7F8E" w:rsidRDefault="002F5802" w:rsidP="00556CBD">
            <w:pPr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</w:p>
          <w:p w:rsidR="009D45C7" w:rsidRPr="004B7F8E" w:rsidRDefault="00BC2DA6" w:rsidP="009D45C7">
            <w:pPr>
              <w:rPr>
                <w:rFonts w:asciiTheme="majorHAnsi" w:hAnsiTheme="majorHAnsi" w:cs="Tahoma"/>
                <w:color w:val="354457"/>
                <w:sz w:val="28"/>
                <w:szCs w:val="28"/>
              </w:rPr>
            </w:pPr>
            <w:r w:rsidRPr="002F5802">
              <w:rPr>
                <w:rFonts w:asciiTheme="majorHAnsi" w:hAnsiTheme="majorHAnsi" w:cs="Tahoma"/>
                <w:color w:val="354457"/>
                <w:sz w:val="28"/>
                <w:szCs w:val="28"/>
              </w:rPr>
              <w:t>Workshop</w:t>
            </w:r>
          </w:p>
          <w:p w:rsidR="009D45C7" w:rsidRPr="004B7F8E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Attended Performance Evaluation Workshop. Human Investment, Kuwait in 1999</w:t>
            </w:r>
          </w:p>
          <w:p w:rsidR="009D45C7" w:rsidRPr="004B7F8E" w:rsidRDefault="009D45C7" w:rsidP="006F74E2">
            <w:pPr>
              <w:rPr>
                <w:rFonts w:asciiTheme="majorHAnsi" w:hAnsiTheme="majorHAnsi" w:cs="Tahoma"/>
                <w:b/>
                <w:noProof/>
                <w:color w:val="6A6969"/>
                <w:sz w:val="20"/>
                <w:szCs w:val="20"/>
              </w:rPr>
            </w:pPr>
          </w:p>
          <w:p w:rsidR="00946B95" w:rsidRPr="004B7F8E" w:rsidRDefault="00BC2DA6" w:rsidP="006F74E2">
            <w:pPr>
              <w:rPr>
                <w:rFonts w:asciiTheme="majorHAnsi" w:hAnsiTheme="majorHAnsi" w:cs="Tahoma"/>
                <w:color w:val="354457"/>
                <w:sz w:val="28"/>
                <w:szCs w:val="28"/>
              </w:rPr>
            </w:pPr>
            <w:r w:rsidRPr="002F5802">
              <w:rPr>
                <w:rFonts w:asciiTheme="majorHAnsi" w:hAnsiTheme="majorHAnsi" w:cs="Tahoma"/>
                <w:color w:val="354457"/>
                <w:sz w:val="28"/>
                <w:szCs w:val="28"/>
              </w:rPr>
              <w:t>Trainings</w:t>
            </w:r>
            <w:r w:rsidRPr="004B7F8E">
              <w:rPr>
                <w:rFonts w:asciiTheme="majorHAnsi" w:hAnsiTheme="majorHAnsi" w:cs="Tahoma"/>
                <w:color w:val="354457"/>
                <w:sz w:val="28"/>
                <w:szCs w:val="28"/>
              </w:rPr>
              <w:t xml:space="preserve"> </w:t>
            </w:r>
          </w:p>
          <w:p w:rsidR="002F5802" w:rsidRPr="002F5802" w:rsidRDefault="002F5802" w:rsidP="002F5802">
            <w:pPr>
              <w:tabs>
                <w:tab w:val="left" w:pos="1693"/>
              </w:tabs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>
              <w:rPr>
                <w:rStyle w:val="rvts29"/>
                <w:rFonts w:asciiTheme="majorHAnsi" w:hAnsiTheme="majorHAnsi" w:cs="Arial"/>
                <w:sz w:val="20"/>
              </w:rPr>
              <w:tab/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Maximo User Training Construction Company. (ACC) in 2001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 xml:space="preserve">Safety for Excellence, Equate Petrochemical/Flour International Offsite Piping, Air Separation Plant, Kuwait in 1994                                                                                                                                                                    </w:t>
            </w:r>
          </w:p>
          <w:p w:rsidR="002F5802" w:rsidRDefault="002F5802" w:rsidP="002F5802">
            <w:pPr>
              <w:numPr>
                <w:ilvl w:val="0"/>
                <w:numId w:val="13"/>
              </w:numPr>
              <w:jc w:val="both"/>
              <w:rPr>
                <w:rStyle w:val="rvts29"/>
                <w:rFonts w:cs="Arial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Vehicle Maintenance for Fleet Customers, Nissan Motors Co. Ltd., Japan in 1994</w:t>
            </w:r>
          </w:p>
          <w:p w:rsidR="002F5802" w:rsidRDefault="002F5802" w:rsidP="002F5802">
            <w:pPr>
              <w:jc w:val="both"/>
              <w:rPr>
                <w:rStyle w:val="rvts29"/>
                <w:rFonts w:cs="Arial"/>
              </w:rPr>
            </w:pPr>
          </w:p>
          <w:p w:rsidR="002F5802" w:rsidRPr="002F5802" w:rsidRDefault="00BC2DA6" w:rsidP="002F5802">
            <w:pPr>
              <w:tabs>
                <w:tab w:val="left" w:pos="1693"/>
              </w:tabs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Fonts w:asciiTheme="majorHAnsi" w:hAnsiTheme="majorHAnsi" w:cs="Tahoma"/>
                <w:color w:val="354457"/>
                <w:sz w:val="28"/>
                <w:szCs w:val="28"/>
              </w:rPr>
              <w:t>Certifications</w:t>
            </w:r>
            <w:r w:rsidR="002F5802">
              <w:rPr>
                <w:rStyle w:val="rvts29"/>
                <w:rFonts w:asciiTheme="majorHAnsi" w:hAnsiTheme="majorHAnsi" w:cs="Arial"/>
                <w:sz w:val="20"/>
              </w:rPr>
              <w:tab/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 xml:space="preserve">Logistic and Supply Chain Management, University of Waterloo, Canada in 2014 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Plant Maintenance Management Professional, (MMP) St. Clair College in 2008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Computerized Maintenance Management System  (CMMS)  St. Clair College in  2007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Predictive Maintenance Technology (PMT) St. Clair College, Canada in 2007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Production and Operations Management (POM) St. Clair College, Canada in 2006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Accounting and Finance. St. Clair Collage, Canada in 2006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Communication &amp; Today’s Workplace, St. Clair College, Canada in 2006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Human Resources Management (HRM) St. Clair College, Canada in 2005</w:t>
            </w:r>
          </w:p>
          <w:p w:rsidR="002F5802" w:rsidRPr="002F5802" w:rsidRDefault="002F5802" w:rsidP="002F5802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2F5802">
              <w:rPr>
                <w:rStyle w:val="rvts29"/>
                <w:rFonts w:asciiTheme="majorHAnsi" w:hAnsiTheme="majorHAnsi" w:cs="Arial"/>
                <w:sz w:val="20"/>
              </w:rPr>
              <w:t>MS Office Suite, Windows &amp; Data Entry (AICL) in 1999</w:t>
            </w:r>
          </w:p>
          <w:p w:rsidR="002F5802" w:rsidRDefault="002F5802" w:rsidP="002F5802">
            <w:pPr>
              <w:jc w:val="both"/>
              <w:rPr>
                <w:rStyle w:val="rvts29"/>
                <w:rFonts w:cs="Arial"/>
              </w:rPr>
            </w:pPr>
          </w:p>
          <w:p w:rsidR="007F0016" w:rsidRPr="002F5802" w:rsidRDefault="00BC2DA6" w:rsidP="007F0016">
            <w:pPr>
              <w:tabs>
                <w:tab w:val="left" w:pos="1693"/>
              </w:tabs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7F0016">
              <w:rPr>
                <w:rFonts w:asciiTheme="majorHAnsi" w:hAnsiTheme="majorHAnsi" w:cs="Tahoma"/>
                <w:color w:val="354457"/>
                <w:sz w:val="28"/>
                <w:szCs w:val="28"/>
              </w:rPr>
              <w:t>Professional Memberships</w:t>
            </w:r>
            <w:r w:rsidR="007F0016">
              <w:rPr>
                <w:rStyle w:val="rvts29"/>
                <w:rFonts w:asciiTheme="majorHAnsi" w:hAnsiTheme="majorHAnsi" w:cs="Arial"/>
                <w:sz w:val="20"/>
              </w:rPr>
              <w:tab/>
            </w:r>
          </w:p>
          <w:p w:rsidR="007F0016" w:rsidRPr="007F0016" w:rsidRDefault="007F0016" w:rsidP="007F0016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7F0016">
              <w:rPr>
                <w:rStyle w:val="rvts29"/>
                <w:rFonts w:asciiTheme="majorHAnsi" w:hAnsiTheme="majorHAnsi" w:cs="Arial"/>
                <w:sz w:val="20"/>
              </w:rPr>
              <w:t>Plant Maintenance Association of Canada in 2007</w:t>
            </w:r>
          </w:p>
          <w:p w:rsidR="007F0016" w:rsidRPr="007F0016" w:rsidRDefault="007F0016" w:rsidP="007F0016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rvts29"/>
                <w:rFonts w:asciiTheme="majorHAnsi" w:hAnsiTheme="majorHAnsi" w:cs="Arial"/>
                <w:sz w:val="20"/>
              </w:rPr>
            </w:pPr>
            <w:r w:rsidRPr="007F0016">
              <w:rPr>
                <w:rStyle w:val="rvts29"/>
                <w:rFonts w:asciiTheme="majorHAnsi" w:hAnsiTheme="majorHAnsi" w:cs="Arial"/>
                <w:sz w:val="20"/>
              </w:rPr>
              <w:t>American Society of Mechanical Engineers Member in 2006</w:t>
            </w:r>
          </w:p>
          <w:p w:rsidR="002F5802" w:rsidRDefault="007F0016" w:rsidP="007F0016">
            <w:pPr>
              <w:numPr>
                <w:ilvl w:val="0"/>
                <w:numId w:val="13"/>
              </w:numPr>
              <w:jc w:val="both"/>
              <w:rPr>
                <w:rStyle w:val="rvts29"/>
                <w:rFonts w:cs="Arial"/>
              </w:rPr>
            </w:pPr>
            <w:r w:rsidRPr="007F0016">
              <w:rPr>
                <w:rStyle w:val="rvts29"/>
                <w:rFonts w:asciiTheme="majorHAnsi" w:hAnsiTheme="majorHAnsi" w:cs="Arial"/>
                <w:sz w:val="20"/>
              </w:rPr>
              <w:t xml:space="preserve">Association for Overseas Technical Scholarship, Japan in 1994  </w:t>
            </w:r>
          </w:p>
          <w:p w:rsidR="002F5802" w:rsidRPr="000659B9" w:rsidRDefault="002F5802" w:rsidP="002F5802">
            <w:pPr>
              <w:ind w:left="720"/>
              <w:jc w:val="both"/>
              <w:rPr>
                <w:rFonts w:asciiTheme="majorHAnsi" w:hAnsiTheme="majorHAnsi" w:cs="Tahoma"/>
                <w:b/>
                <w:noProof/>
                <w:color w:val="262626" w:themeColor="text1" w:themeTint="D9"/>
                <w:sz w:val="20"/>
                <w:szCs w:val="20"/>
              </w:rPr>
            </w:pPr>
          </w:p>
        </w:tc>
      </w:tr>
      <w:tr w:rsidR="00C71A91" w:rsidRPr="00541370" w:rsidTr="008479E7">
        <w:trPr>
          <w:trHeight w:val="2817"/>
        </w:trPr>
        <w:tc>
          <w:tcPr>
            <w:tcW w:w="10350" w:type="dxa"/>
            <w:gridSpan w:val="3"/>
            <w:shd w:val="clear" w:color="auto" w:fill="F04D40"/>
          </w:tcPr>
          <w:p w:rsidR="00C71A91" w:rsidRPr="00541370" w:rsidRDefault="00C71A91" w:rsidP="00B93692">
            <w:pPr>
              <w:ind w:right="-150" w:hanging="108"/>
              <w:rPr>
                <w:rFonts w:asciiTheme="majorHAnsi" w:hAnsiTheme="majorHAnsi" w:cs="Tahoma"/>
                <w:noProof/>
                <w:color w:val="6A6969"/>
                <w:sz w:val="20"/>
                <w:szCs w:val="20"/>
              </w:rPr>
            </w:pPr>
            <w:bookmarkStart w:id="0" w:name="_GoBack"/>
            <w:bookmarkEnd w:id="0"/>
          </w:p>
        </w:tc>
      </w:tr>
    </w:tbl>
    <w:p w:rsidR="00A75295" w:rsidRPr="00541370" w:rsidRDefault="00A75295" w:rsidP="008670CC">
      <w:pPr>
        <w:ind w:left="-720"/>
        <w:rPr>
          <w:rFonts w:asciiTheme="majorHAnsi" w:hAnsiTheme="majorHAnsi"/>
        </w:rPr>
      </w:pPr>
    </w:p>
    <w:sectPr w:rsidR="00A75295" w:rsidRPr="00541370" w:rsidSect="00B92CEB">
      <w:pgSz w:w="11909" w:h="16834" w:code="9"/>
      <w:pgMar w:top="630" w:right="749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9.1pt;height:19.1pt;visibility:visible;mso-wrap-style:square" o:bullet="t">
        <v:imagedata r:id="rId1" o:title=""/>
      </v:shape>
    </w:pict>
  </w:numPicBullet>
  <w:numPicBullet w:numPicBulletId="1">
    <w:pict>
      <v:shape id="_x0000_i1036" type="#_x0000_t75" style="width:19.1pt;height:19.1pt;visibility:visible;mso-wrap-style:square" o:bullet="t">
        <v:imagedata r:id="rId2" o:title=""/>
      </v:shape>
    </w:pict>
  </w:numPicBullet>
  <w:numPicBullet w:numPicBulletId="2">
    <w:pict>
      <v:shape id="_x0000_i1037" type="#_x0000_t75" style="width:19.1pt;height:19.1pt;visibility:visible;mso-wrap-style:square" o:bullet="t">
        <v:imagedata r:id="rId3" o:title=""/>
      </v:shape>
    </w:pict>
  </w:numPicBullet>
  <w:numPicBullet w:numPicBulletId="3">
    <w:pict>
      <v:shape id="_x0000_i1038" type="#_x0000_t75" style="width:11.6pt;height:11.6pt" o:bullet="t">
        <v:imagedata r:id="rId4" o:title="bullet"/>
      </v:shape>
    </w:pict>
  </w:numPicBullet>
  <w:numPicBullet w:numPicBulletId="4">
    <w:pict>
      <v:shape id="_x0000_i1039" type="#_x0000_t75" style="width:11.6pt;height:11.6pt" o:bullet="t">
        <v:imagedata r:id="rId5" o:title="bullet"/>
      </v:shape>
    </w:pict>
  </w:numPicBullet>
  <w:numPicBullet w:numPicBulletId="5">
    <w:pict>
      <v:shape id="_x0000_i1040" type="#_x0000_t75" style="width:19.1pt;height:19.1pt;visibility:visible;mso-wrap-style:square" o:bullet="t">
        <v:imagedata r:id="rId6" o:title=""/>
      </v:shape>
    </w:pict>
  </w:numPicBullet>
  <w:numPicBullet w:numPicBulletId="6">
    <w:pict>
      <v:shape id="_x0000_i1041" type="#_x0000_t75" style="width:7.5pt;height:9.2pt" o:bullet="t">
        <v:imagedata r:id="rId7" o:title="bullet"/>
      </v:shape>
    </w:pict>
  </w:numPicBullet>
  <w:numPicBullet w:numPicBulletId="7">
    <w:pict>
      <v:shape id="_x0000_i1042" type="#_x0000_t75" style="width:19.1pt;height:19.1pt;visibility:visible;mso-wrap-style:square" o:bullet="t">
        <v:imagedata r:id="rId8" o:title=""/>
      </v:shape>
    </w:pict>
  </w:numPicBullet>
  <w:numPicBullet w:numPicBulletId="8">
    <w:pict>
      <v:shape id="_x0000_i1043" type="#_x0000_t75" style="width:12.65pt;height:12.65pt;visibility:visible;mso-wrap-style:square" o:bullet="t">
        <v:imagedata r:id="rId9" o:title=""/>
      </v:shape>
    </w:pict>
  </w:numPicBullet>
  <w:abstractNum w:abstractNumId="0">
    <w:nsid w:val="07E50879"/>
    <w:multiLevelType w:val="hybridMultilevel"/>
    <w:tmpl w:val="6B7CD016"/>
    <w:lvl w:ilvl="0" w:tplc="96CEE898">
      <w:start w:val="1"/>
      <w:numFmt w:val="bullet"/>
      <w:lvlText w:val=""/>
      <w:lvlPicBulletId w:val="6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081F38"/>
    <w:multiLevelType w:val="hybridMultilevel"/>
    <w:tmpl w:val="D8527170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2">
    <w:nsid w:val="1D976AE9"/>
    <w:multiLevelType w:val="hybridMultilevel"/>
    <w:tmpl w:val="592C82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4482281"/>
    <w:multiLevelType w:val="hybridMultilevel"/>
    <w:tmpl w:val="A9EAF0A6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4">
    <w:nsid w:val="32C152FB"/>
    <w:multiLevelType w:val="hybridMultilevel"/>
    <w:tmpl w:val="829C3718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6213FC4"/>
    <w:multiLevelType w:val="hybridMultilevel"/>
    <w:tmpl w:val="2BA6C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2738A0"/>
    <w:multiLevelType w:val="hybridMultilevel"/>
    <w:tmpl w:val="2EDC1D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A145C16"/>
    <w:multiLevelType w:val="hybridMultilevel"/>
    <w:tmpl w:val="DEA600F8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8">
    <w:nsid w:val="3CE61082"/>
    <w:multiLevelType w:val="hybridMultilevel"/>
    <w:tmpl w:val="FCEEDD98"/>
    <w:lvl w:ilvl="0" w:tplc="BCA228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62626" w:themeColor="text1" w:themeTint="D9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6543E19"/>
    <w:multiLevelType w:val="hybridMultilevel"/>
    <w:tmpl w:val="278C9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7A0FAF"/>
    <w:multiLevelType w:val="hybridMultilevel"/>
    <w:tmpl w:val="BB0E7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0322AFF"/>
    <w:multiLevelType w:val="hybridMultilevel"/>
    <w:tmpl w:val="36CEC734"/>
    <w:lvl w:ilvl="0" w:tplc="898089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71C30607"/>
    <w:multiLevelType w:val="hybridMultilevel"/>
    <w:tmpl w:val="6FC2D8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70370C5"/>
    <w:multiLevelType w:val="hybridMultilevel"/>
    <w:tmpl w:val="03260D54"/>
    <w:lvl w:ilvl="0" w:tplc="2DA0A6E4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85477BF"/>
    <w:multiLevelType w:val="hybridMultilevel"/>
    <w:tmpl w:val="6624FF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FB87CFB"/>
    <w:multiLevelType w:val="hybridMultilevel"/>
    <w:tmpl w:val="F80CA23E"/>
    <w:lvl w:ilvl="0" w:tplc="3A36A3FA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0"/>
  </w:num>
  <w:num w:numId="4">
    <w:abstractNumId w:val="3"/>
  </w:num>
  <w:num w:numId="5">
    <w:abstractNumId w:val="1"/>
  </w:num>
  <w:num w:numId="6">
    <w:abstractNumId w:val="7"/>
  </w:num>
  <w:num w:numId="7">
    <w:abstractNumId w:val="2"/>
  </w:num>
  <w:num w:numId="8">
    <w:abstractNumId w:val="6"/>
  </w:num>
  <w:num w:numId="9">
    <w:abstractNumId w:val="5"/>
  </w:num>
  <w:num w:numId="10">
    <w:abstractNumId w:val="9"/>
  </w:num>
  <w:num w:numId="11">
    <w:abstractNumId w:val="11"/>
  </w:num>
  <w:num w:numId="12">
    <w:abstractNumId w:val="12"/>
  </w:num>
  <w:num w:numId="13">
    <w:abstractNumId w:val="8"/>
  </w:num>
  <w:num w:numId="14">
    <w:abstractNumId w:val="4"/>
  </w:num>
  <w:num w:numId="15">
    <w:abstractNumId w:val="1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tzA0MwNiC1MLAyUdpeDU4uLM/DyQApNaAJ4ttvcsAAAA"/>
  </w:docVars>
  <w:rsids>
    <w:rsidRoot w:val="00372DE9"/>
    <w:rsid w:val="0000509B"/>
    <w:rsid w:val="000111AB"/>
    <w:rsid w:val="00036424"/>
    <w:rsid w:val="00037002"/>
    <w:rsid w:val="00040543"/>
    <w:rsid w:val="000412AA"/>
    <w:rsid w:val="000428B2"/>
    <w:rsid w:val="000540AA"/>
    <w:rsid w:val="000659B9"/>
    <w:rsid w:val="000704D2"/>
    <w:rsid w:val="00090BE6"/>
    <w:rsid w:val="00095A0E"/>
    <w:rsid w:val="000C28C4"/>
    <w:rsid w:val="000D3B28"/>
    <w:rsid w:val="000D65B8"/>
    <w:rsid w:val="000E00BD"/>
    <w:rsid w:val="000E0ABC"/>
    <w:rsid w:val="000E20E7"/>
    <w:rsid w:val="000F133D"/>
    <w:rsid w:val="00106C21"/>
    <w:rsid w:val="00190B25"/>
    <w:rsid w:val="001D2A88"/>
    <w:rsid w:val="001F62E6"/>
    <w:rsid w:val="0020605F"/>
    <w:rsid w:val="0021537F"/>
    <w:rsid w:val="00216ABC"/>
    <w:rsid w:val="00220942"/>
    <w:rsid w:val="00245FFE"/>
    <w:rsid w:val="0024670E"/>
    <w:rsid w:val="00247176"/>
    <w:rsid w:val="00262387"/>
    <w:rsid w:val="00290D02"/>
    <w:rsid w:val="002A4D42"/>
    <w:rsid w:val="002A4E1E"/>
    <w:rsid w:val="002B301A"/>
    <w:rsid w:val="002B402D"/>
    <w:rsid w:val="002C3D9C"/>
    <w:rsid w:val="002D01F8"/>
    <w:rsid w:val="002D1F6B"/>
    <w:rsid w:val="002F5802"/>
    <w:rsid w:val="003170B0"/>
    <w:rsid w:val="0033482C"/>
    <w:rsid w:val="00372DE9"/>
    <w:rsid w:val="003A213D"/>
    <w:rsid w:val="003B2344"/>
    <w:rsid w:val="003B54E9"/>
    <w:rsid w:val="003C3920"/>
    <w:rsid w:val="00406E07"/>
    <w:rsid w:val="00413539"/>
    <w:rsid w:val="00422EF5"/>
    <w:rsid w:val="00426E82"/>
    <w:rsid w:val="004537A1"/>
    <w:rsid w:val="004625AC"/>
    <w:rsid w:val="0047371E"/>
    <w:rsid w:val="0047610B"/>
    <w:rsid w:val="00484C03"/>
    <w:rsid w:val="004B03AF"/>
    <w:rsid w:val="004B47A1"/>
    <w:rsid w:val="004B7F8E"/>
    <w:rsid w:val="004E021F"/>
    <w:rsid w:val="00535DC6"/>
    <w:rsid w:val="00541370"/>
    <w:rsid w:val="00543313"/>
    <w:rsid w:val="00556CBD"/>
    <w:rsid w:val="00591BE1"/>
    <w:rsid w:val="0059260B"/>
    <w:rsid w:val="005946EC"/>
    <w:rsid w:val="005A7F67"/>
    <w:rsid w:val="005C0B0D"/>
    <w:rsid w:val="005E3016"/>
    <w:rsid w:val="005F4F7D"/>
    <w:rsid w:val="00617956"/>
    <w:rsid w:val="006309A2"/>
    <w:rsid w:val="00632953"/>
    <w:rsid w:val="0068394C"/>
    <w:rsid w:val="006907BA"/>
    <w:rsid w:val="006A64C9"/>
    <w:rsid w:val="006B3224"/>
    <w:rsid w:val="006C05F9"/>
    <w:rsid w:val="006D2ED8"/>
    <w:rsid w:val="006F5451"/>
    <w:rsid w:val="006F5BC6"/>
    <w:rsid w:val="006F74E2"/>
    <w:rsid w:val="006F7C43"/>
    <w:rsid w:val="00712525"/>
    <w:rsid w:val="00714CC9"/>
    <w:rsid w:val="007236B4"/>
    <w:rsid w:val="00746DF8"/>
    <w:rsid w:val="00754EB2"/>
    <w:rsid w:val="00755581"/>
    <w:rsid w:val="00765A89"/>
    <w:rsid w:val="00781CAD"/>
    <w:rsid w:val="00783E0A"/>
    <w:rsid w:val="00794D3A"/>
    <w:rsid w:val="007A55D7"/>
    <w:rsid w:val="007C4477"/>
    <w:rsid w:val="007D1FCF"/>
    <w:rsid w:val="007D6061"/>
    <w:rsid w:val="007E1822"/>
    <w:rsid w:val="007F0016"/>
    <w:rsid w:val="00811C85"/>
    <w:rsid w:val="0081319D"/>
    <w:rsid w:val="00821381"/>
    <w:rsid w:val="00824547"/>
    <w:rsid w:val="00826896"/>
    <w:rsid w:val="00830840"/>
    <w:rsid w:val="00834569"/>
    <w:rsid w:val="0084357C"/>
    <w:rsid w:val="008479E7"/>
    <w:rsid w:val="00866989"/>
    <w:rsid w:val="008670CC"/>
    <w:rsid w:val="008708A1"/>
    <w:rsid w:val="00885B24"/>
    <w:rsid w:val="00886302"/>
    <w:rsid w:val="008863E5"/>
    <w:rsid w:val="008A1312"/>
    <w:rsid w:val="008A3520"/>
    <w:rsid w:val="008B176D"/>
    <w:rsid w:val="008B2021"/>
    <w:rsid w:val="008C1441"/>
    <w:rsid w:val="008C2382"/>
    <w:rsid w:val="008C516F"/>
    <w:rsid w:val="008C66E7"/>
    <w:rsid w:val="008F609B"/>
    <w:rsid w:val="009059A2"/>
    <w:rsid w:val="00906F28"/>
    <w:rsid w:val="009106AA"/>
    <w:rsid w:val="00944436"/>
    <w:rsid w:val="00946B95"/>
    <w:rsid w:val="0095257A"/>
    <w:rsid w:val="00974C40"/>
    <w:rsid w:val="00992DE6"/>
    <w:rsid w:val="009D1AC5"/>
    <w:rsid w:val="009D45C7"/>
    <w:rsid w:val="009F012F"/>
    <w:rsid w:val="009F7EDC"/>
    <w:rsid w:val="00A07B5A"/>
    <w:rsid w:val="00A126A0"/>
    <w:rsid w:val="00A51A77"/>
    <w:rsid w:val="00A55BE4"/>
    <w:rsid w:val="00A603C7"/>
    <w:rsid w:val="00A72748"/>
    <w:rsid w:val="00A72FA9"/>
    <w:rsid w:val="00A75295"/>
    <w:rsid w:val="00AA48EF"/>
    <w:rsid w:val="00AC15B1"/>
    <w:rsid w:val="00AD75FC"/>
    <w:rsid w:val="00AF2767"/>
    <w:rsid w:val="00AF38BC"/>
    <w:rsid w:val="00B61A88"/>
    <w:rsid w:val="00B74851"/>
    <w:rsid w:val="00B92CEB"/>
    <w:rsid w:val="00B93692"/>
    <w:rsid w:val="00B94AF1"/>
    <w:rsid w:val="00BC2DA6"/>
    <w:rsid w:val="00BC480C"/>
    <w:rsid w:val="00BC5423"/>
    <w:rsid w:val="00BE3B7D"/>
    <w:rsid w:val="00BE60B6"/>
    <w:rsid w:val="00C1450D"/>
    <w:rsid w:val="00C21564"/>
    <w:rsid w:val="00C25794"/>
    <w:rsid w:val="00C50AD0"/>
    <w:rsid w:val="00C71A91"/>
    <w:rsid w:val="00C8342C"/>
    <w:rsid w:val="00C92EF4"/>
    <w:rsid w:val="00C92FE8"/>
    <w:rsid w:val="00C95E2E"/>
    <w:rsid w:val="00CA1878"/>
    <w:rsid w:val="00CA1AA5"/>
    <w:rsid w:val="00CA757E"/>
    <w:rsid w:val="00CD5A34"/>
    <w:rsid w:val="00CF29E4"/>
    <w:rsid w:val="00CF2D8B"/>
    <w:rsid w:val="00CF310E"/>
    <w:rsid w:val="00D0588D"/>
    <w:rsid w:val="00D310E2"/>
    <w:rsid w:val="00D342F8"/>
    <w:rsid w:val="00D445BC"/>
    <w:rsid w:val="00D66D49"/>
    <w:rsid w:val="00DC45A0"/>
    <w:rsid w:val="00DC757E"/>
    <w:rsid w:val="00DE0EA3"/>
    <w:rsid w:val="00DE7E11"/>
    <w:rsid w:val="00E146C7"/>
    <w:rsid w:val="00E16BED"/>
    <w:rsid w:val="00E4505A"/>
    <w:rsid w:val="00E65E4F"/>
    <w:rsid w:val="00E902A0"/>
    <w:rsid w:val="00E921EB"/>
    <w:rsid w:val="00EA3E3F"/>
    <w:rsid w:val="00EB0649"/>
    <w:rsid w:val="00ED6036"/>
    <w:rsid w:val="00ED7E6A"/>
    <w:rsid w:val="00F004D6"/>
    <w:rsid w:val="00F045E5"/>
    <w:rsid w:val="00F419A2"/>
    <w:rsid w:val="00F455A3"/>
    <w:rsid w:val="00F47BDD"/>
    <w:rsid w:val="00F5740D"/>
    <w:rsid w:val="00F74985"/>
    <w:rsid w:val="00F76EF9"/>
    <w:rsid w:val="00F80C7D"/>
    <w:rsid w:val="00FA13DB"/>
    <w:rsid w:val="00FE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2D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2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7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C0B0D"/>
    <w:pPr>
      <w:ind w:left="720"/>
      <w:contextualSpacing/>
    </w:pPr>
  </w:style>
  <w:style w:type="character" w:customStyle="1" w:styleId="rvts29">
    <w:name w:val="rvts29"/>
    <w:basedOn w:val="DefaultParagraphFont"/>
    <w:rsid w:val="00EB0649"/>
    <w:rPr>
      <w:rFonts w:ascii="Calibri" w:hAnsi="Calibri" w:hint="default"/>
      <w:color w:val="000000"/>
      <w:sz w:val="22"/>
      <w:szCs w:val="22"/>
    </w:rPr>
  </w:style>
  <w:style w:type="character" w:customStyle="1" w:styleId="rvts70">
    <w:name w:val="rvts70"/>
    <w:basedOn w:val="DefaultParagraphFont"/>
    <w:rsid w:val="00EB0649"/>
    <w:rPr>
      <w:rFonts w:ascii="Calibri" w:hAnsi="Calibri" w:hint="default"/>
      <w:i/>
      <w:iCs/>
      <w:color w:val="000000"/>
      <w:sz w:val="22"/>
      <w:szCs w:val="22"/>
    </w:rPr>
  </w:style>
  <w:style w:type="character" w:customStyle="1" w:styleId="rvts113">
    <w:name w:val="rvts113"/>
    <w:basedOn w:val="DefaultParagraphFont"/>
    <w:rsid w:val="00EB0649"/>
    <w:rPr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F80C7D"/>
    <w:pPr>
      <w:tabs>
        <w:tab w:val="center" w:pos="4513"/>
        <w:tab w:val="right" w:pos="9026"/>
      </w:tabs>
      <w:spacing w:after="0" w:line="240" w:lineRule="auto"/>
    </w:pPr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80C7D"/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ListParagraphChar">
    <w:name w:val="List Paragraph Char"/>
    <w:link w:val="ListParagraph"/>
    <w:uiPriority w:val="34"/>
    <w:rsid w:val="002F5802"/>
  </w:style>
  <w:style w:type="character" w:styleId="Hyperlink">
    <w:name w:val="Hyperlink"/>
    <w:basedOn w:val="DefaultParagraphFont"/>
    <w:uiPriority w:val="99"/>
    <w:unhideWhenUsed/>
    <w:rsid w:val="003170B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2D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2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7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C0B0D"/>
    <w:pPr>
      <w:ind w:left="720"/>
      <w:contextualSpacing/>
    </w:pPr>
  </w:style>
  <w:style w:type="character" w:customStyle="1" w:styleId="rvts29">
    <w:name w:val="rvts29"/>
    <w:basedOn w:val="DefaultParagraphFont"/>
    <w:rsid w:val="00EB0649"/>
    <w:rPr>
      <w:rFonts w:ascii="Calibri" w:hAnsi="Calibri" w:hint="default"/>
      <w:color w:val="000000"/>
      <w:sz w:val="22"/>
      <w:szCs w:val="22"/>
    </w:rPr>
  </w:style>
  <w:style w:type="character" w:customStyle="1" w:styleId="rvts70">
    <w:name w:val="rvts70"/>
    <w:basedOn w:val="DefaultParagraphFont"/>
    <w:rsid w:val="00EB0649"/>
    <w:rPr>
      <w:rFonts w:ascii="Calibri" w:hAnsi="Calibri" w:hint="default"/>
      <w:i/>
      <w:iCs/>
      <w:color w:val="000000"/>
      <w:sz w:val="22"/>
      <w:szCs w:val="22"/>
    </w:rPr>
  </w:style>
  <w:style w:type="character" w:customStyle="1" w:styleId="rvts113">
    <w:name w:val="rvts113"/>
    <w:basedOn w:val="DefaultParagraphFont"/>
    <w:rsid w:val="00EB0649"/>
    <w:rPr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F80C7D"/>
    <w:pPr>
      <w:tabs>
        <w:tab w:val="center" w:pos="4513"/>
        <w:tab w:val="right" w:pos="9026"/>
      </w:tabs>
      <w:spacing w:after="0" w:line="240" w:lineRule="auto"/>
    </w:pPr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80C7D"/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ListParagraphChar">
    <w:name w:val="List Paragraph Char"/>
    <w:link w:val="ListParagraph"/>
    <w:uiPriority w:val="34"/>
    <w:rsid w:val="002F5802"/>
  </w:style>
  <w:style w:type="character" w:styleId="Hyperlink">
    <w:name w:val="Hyperlink"/>
    <w:basedOn w:val="DefaultParagraphFont"/>
    <w:uiPriority w:val="99"/>
    <w:unhideWhenUsed/>
    <w:rsid w:val="003170B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d.366512@2freemail.com" TargetMode="External"/><Relationship Id="rId13" Type="http://schemas.openxmlformats.org/officeDocument/2006/relationships/image" Target="media/image14.gif"/><Relationship Id="rId3" Type="http://schemas.microsoft.com/office/2007/relationships/stylesWithEffects" Target="stylesWithEffects.xml"/><Relationship Id="rId7" Type="http://schemas.openxmlformats.org/officeDocument/2006/relationships/image" Target="media/image100.png"/><Relationship Id="rId12" Type="http://schemas.openxmlformats.org/officeDocument/2006/relationships/image" Target="media/image13.gi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11" Type="http://schemas.openxmlformats.org/officeDocument/2006/relationships/image" Target="media/image12.gi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1.gif"/><Relationship Id="rId4" Type="http://schemas.openxmlformats.org/officeDocument/2006/relationships/settings" Target="settings.xml"/><Relationship Id="rId9" Type="http://schemas.openxmlformats.org/officeDocument/2006/relationships/hyperlink" Target="mailto:Emad.366512@2freemail.com" TargetMode="External"/><Relationship Id="rId1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gi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162</Words>
  <Characters>662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602HRDESK</cp:lastModifiedBy>
  <cp:revision>9</cp:revision>
  <cp:lastPrinted>2017-02-10T10:46:00Z</cp:lastPrinted>
  <dcterms:created xsi:type="dcterms:W3CDTF">2017-02-10T10:59:00Z</dcterms:created>
  <dcterms:modified xsi:type="dcterms:W3CDTF">2017-05-09T12:58:00Z</dcterms:modified>
</cp:coreProperties>
</file>